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3B663D" w14:textId="63F99D47" w:rsidR="00420B9F" w:rsidRPr="00521C8B" w:rsidRDefault="003B7D27" w:rsidP="00005D0B">
      <w:pPr>
        <w:rPr>
          <w:sz w:val="32"/>
          <w:u w:val="single"/>
          <w:lang w:val="en-GB"/>
        </w:rPr>
      </w:pPr>
      <w:r w:rsidRPr="00521C8B">
        <w:rPr>
          <w:sz w:val="32"/>
          <w:u w:val="single"/>
          <w:lang w:val="en-GB"/>
        </w:rPr>
        <w:t>S</w:t>
      </w:r>
      <w:r w:rsidR="007139B2" w:rsidRPr="00521C8B">
        <w:rPr>
          <w:sz w:val="32"/>
          <w:u w:val="single"/>
          <w:lang w:val="en-GB"/>
        </w:rPr>
        <w:t>upplement</w:t>
      </w:r>
      <w:bookmarkStart w:id="0" w:name="_GoBack"/>
      <w:bookmarkEnd w:id="0"/>
    </w:p>
    <w:p w14:paraId="500797E5" w14:textId="01FCA48A" w:rsidR="00D46E70" w:rsidRPr="00521C8B" w:rsidRDefault="00D46E70" w:rsidP="00D46E70">
      <w:pPr>
        <w:jc w:val="both"/>
        <w:rPr>
          <w:b/>
          <w:sz w:val="28"/>
          <w:lang w:val="en-GB"/>
        </w:rPr>
      </w:pPr>
      <w:r w:rsidRPr="00521C8B">
        <w:rPr>
          <w:b/>
          <w:sz w:val="28"/>
          <w:lang w:val="en-GB"/>
        </w:rPr>
        <w:t>Who gets prescriptions for proton pump inhibitors and why? A drug-utilization study with claims data in Bavaria, Germany, 2010-2018</w:t>
      </w:r>
    </w:p>
    <w:p w14:paraId="17DE4BE1" w14:textId="5440F83B" w:rsidR="00D46E70" w:rsidRPr="00521C8B" w:rsidRDefault="00D46E70" w:rsidP="00D46E70">
      <w:pPr>
        <w:jc w:val="both"/>
        <w:rPr>
          <w:lang w:val="en-GB"/>
        </w:rPr>
      </w:pPr>
      <w:r w:rsidRPr="00521C8B">
        <w:rPr>
          <w:lang w:val="en-GB"/>
        </w:rPr>
        <w:t>European Journal of Clinical Pharmacology</w:t>
      </w:r>
    </w:p>
    <w:p w14:paraId="479140B5" w14:textId="77777777" w:rsidR="00D46E70" w:rsidRPr="000D6357" w:rsidRDefault="00D46E70" w:rsidP="00D46E70">
      <w:pPr>
        <w:jc w:val="both"/>
        <w:rPr>
          <w:b/>
          <w:sz w:val="32"/>
          <w:lang w:val="en-GB"/>
        </w:rPr>
      </w:pPr>
    </w:p>
    <w:p w14:paraId="17B233AC" w14:textId="2B194467" w:rsidR="00D46E70" w:rsidRPr="00253B47" w:rsidRDefault="00D46E70" w:rsidP="00D46E70">
      <w:pPr>
        <w:jc w:val="both"/>
        <w:rPr>
          <w:lang w:val="en-GB"/>
        </w:rPr>
      </w:pPr>
      <w:r w:rsidRPr="00253B47">
        <w:rPr>
          <w:lang w:val="en-GB"/>
        </w:rPr>
        <w:t xml:space="preserve">Ina-Maria Rückert-Eheberg, Michael </w:t>
      </w:r>
      <w:proofErr w:type="spellStart"/>
      <w:r w:rsidRPr="00253B47">
        <w:rPr>
          <w:lang w:val="en-GB"/>
        </w:rPr>
        <w:t>Nolde</w:t>
      </w:r>
      <w:proofErr w:type="spellEnd"/>
      <w:r w:rsidRPr="00253B47">
        <w:rPr>
          <w:lang w:val="en-GB"/>
        </w:rPr>
        <w:t xml:space="preserve">, </w:t>
      </w:r>
      <w:proofErr w:type="spellStart"/>
      <w:r w:rsidRPr="00253B47">
        <w:rPr>
          <w:lang w:val="en-GB"/>
        </w:rPr>
        <w:t>Nayeon</w:t>
      </w:r>
      <w:proofErr w:type="spellEnd"/>
      <w:r w:rsidRPr="00253B47">
        <w:rPr>
          <w:lang w:val="en-GB"/>
        </w:rPr>
        <w:t xml:space="preserve"> </w:t>
      </w:r>
      <w:proofErr w:type="spellStart"/>
      <w:r w:rsidRPr="00253B47">
        <w:rPr>
          <w:lang w:val="en-GB"/>
        </w:rPr>
        <w:t>Ahn</w:t>
      </w:r>
      <w:proofErr w:type="spellEnd"/>
      <w:r w:rsidRPr="00253B47">
        <w:rPr>
          <w:lang w:val="en-GB"/>
        </w:rPr>
        <w:t xml:space="preserve">, Martin Tauscher, Roman </w:t>
      </w:r>
      <w:proofErr w:type="spellStart"/>
      <w:r w:rsidRPr="00253B47">
        <w:rPr>
          <w:lang w:val="en-GB"/>
        </w:rPr>
        <w:t>Gerlach</w:t>
      </w:r>
      <w:proofErr w:type="spellEnd"/>
      <w:r w:rsidRPr="00253B47">
        <w:rPr>
          <w:lang w:val="en-GB"/>
        </w:rPr>
        <w:t xml:space="preserve">, Florian </w:t>
      </w:r>
      <w:proofErr w:type="spellStart"/>
      <w:r w:rsidRPr="00253B47">
        <w:rPr>
          <w:lang w:val="en-GB"/>
        </w:rPr>
        <w:t>Güntner</w:t>
      </w:r>
      <w:proofErr w:type="spellEnd"/>
      <w:r w:rsidRPr="00253B47">
        <w:rPr>
          <w:lang w:val="en-GB"/>
        </w:rPr>
        <w:t xml:space="preserve">, Alexander Günter, Christa </w:t>
      </w:r>
      <w:proofErr w:type="spellStart"/>
      <w:r w:rsidRPr="00253B47">
        <w:rPr>
          <w:lang w:val="en-GB"/>
        </w:rPr>
        <w:t>Meisinger</w:t>
      </w:r>
      <w:proofErr w:type="spellEnd"/>
      <w:r w:rsidRPr="00253B47">
        <w:rPr>
          <w:lang w:val="en-GB"/>
        </w:rPr>
        <w:t xml:space="preserve">, </w:t>
      </w:r>
      <w:proofErr w:type="spellStart"/>
      <w:r w:rsidRPr="00253B47">
        <w:rPr>
          <w:lang w:val="en-GB"/>
        </w:rPr>
        <w:t>Jakob</w:t>
      </w:r>
      <w:proofErr w:type="spellEnd"/>
      <w:r w:rsidRPr="00253B47">
        <w:rPr>
          <w:lang w:val="en-GB"/>
        </w:rPr>
        <w:t xml:space="preserve"> </w:t>
      </w:r>
      <w:proofErr w:type="spellStart"/>
      <w:r w:rsidRPr="00253B47">
        <w:rPr>
          <w:lang w:val="en-GB"/>
        </w:rPr>
        <w:t>Linseisen</w:t>
      </w:r>
      <w:proofErr w:type="spellEnd"/>
      <w:r w:rsidRPr="00253B47">
        <w:rPr>
          <w:lang w:val="en-GB"/>
        </w:rPr>
        <w:t xml:space="preserve">, Ute </w:t>
      </w:r>
      <w:proofErr w:type="spellStart"/>
      <w:r w:rsidRPr="00253B47">
        <w:rPr>
          <w:lang w:val="en-GB"/>
        </w:rPr>
        <w:t>Amann</w:t>
      </w:r>
      <w:proofErr w:type="spellEnd"/>
      <w:r w:rsidRPr="00253B47">
        <w:rPr>
          <w:lang w:val="en-GB"/>
        </w:rPr>
        <w:t>, Sebastian-Edgar Baumeister</w:t>
      </w:r>
    </w:p>
    <w:p w14:paraId="69C2A057" w14:textId="69F546BB" w:rsidR="00D46E70" w:rsidRPr="00253B47" w:rsidRDefault="00D46E70" w:rsidP="00D46E70">
      <w:pPr>
        <w:spacing w:after="0" w:line="276" w:lineRule="auto"/>
        <w:jc w:val="both"/>
        <w:rPr>
          <w:sz w:val="16"/>
          <w:lang w:val="en-GB"/>
        </w:rPr>
      </w:pPr>
    </w:p>
    <w:p w14:paraId="2D65EE87" w14:textId="77777777" w:rsidR="00D46E70" w:rsidRPr="00253B47" w:rsidRDefault="00D46E70" w:rsidP="00D46E70">
      <w:pPr>
        <w:spacing w:after="0" w:line="276" w:lineRule="auto"/>
        <w:jc w:val="both"/>
        <w:rPr>
          <w:sz w:val="18"/>
          <w:lang w:val="en-GB"/>
        </w:rPr>
      </w:pPr>
    </w:p>
    <w:p w14:paraId="3A7C7DD8" w14:textId="77777777" w:rsidR="00D46E70" w:rsidRPr="00D46E70" w:rsidRDefault="00D46E70" w:rsidP="00D46E70">
      <w:pPr>
        <w:jc w:val="both"/>
        <w:rPr>
          <w:b/>
          <w:sz w:val="24"/>
          <w:szCs w:val="20"/>
          <w:lang w:val="en-GB"/>
        </w:rPr>
      </w:pPr>
      <w:r w:rsidRPr="00D46E70">
        <w:rPr>
          <w:b/>
          <w:sz w:val="24"/>
          <w:szCs w:val="20"/>
          <w:lang w:val="en-GB"/>
        </w:rPr>
        <w:t xml:space="preserve">Corresponding author </w:t>
      </w:r>
    </w:p>
    <w:p w14:paraId="54F4A846" w14:textId="77777777" w:rsidR="00D46E70" w:rsidRPr="00A71BE7" w:rsidRDefault="00D46E70" w:rsidP="00D46E70">
      <w:pPr>
        <w:jc w:val="both"/>
        <w:rPr>
          <w:sz w:val="20"/>
          <w:szCs w:val="20"/>
          <w:lang w:val="en-GB"/>
        </w:rPr>
      </w:pPr>
      <w:proofErr w:type="spellStart"/>
      <w:r w:rsidRPr="00A71BE7">
        <w:rPr>
          <w:sz w:val="20"/>
          <w:szCs w:val="20"/>
          <w:lang w:val="en-GB"/>
        </w:rPr>
        <w:t>Dr.</w:t>
      </w:r>
      <w:proofErr w:type="spellEnd"/>
      <w:r w:rsidRPr="00A71BE7">
        <w:rPr>
          <w:sz w:val="20"/>
          <w:szCs w:val="20"/>
          <w:lang w:val="en-GB"/>
        </w:rPr>
        <w:t xml:space="preserve"> Ina-Maria Rückert-Eheberg</w:t>
      </w:r>
    </w:p>
    <w:p w14:paraId="48E87958" w14:textId="44D183E6" w:rsidR="00D46E70" w:rsidRPr="00A71BE7" w:rsidRDefault="00D46E70" w:rsidP="00D46E70">
      <w:pPr>
        <w:spacing w:after="0" w:line="240" w:lineRule="auto"/>
        <w:rPr>
          <w:sz w:val="20"/>
          <w:szCs w:val="20"/>
          <w:lang w:val="en-GB"/>
        </w:rPr>
      </w:pPr>
      <w:r w:rsidRPr="00A71BE7">
        <w:rPr>
          <w:sz w:val="20"/>
          <w:szCs w:val="20"/>
          <w:lang w:val="en-GB"/>
        </w:rPr>
        <w:t>Chair of Epidemiology</w:t>
      </w:r>
      <w:r w:rsidR="00E5114F">
        <w:rPr>
          <w:sz w:val="20"/>
          <w:szCs w:val="20"/>
          <w:lang w:val="en-GB"/>
        </w:rPr>
        <w:t>,</w:t>
      </w:r>
      <w:r w:rsidR="00036F96" w:rsidRPr="00E5114F">
        <w:rPr>
          <w:lang w:val="en-GB"/>
        </w:rPr>
        <w:t xml:space="preserve"> </w:t>
      </w:r>
      <w:r w:rsidR="00036F96" w:rsidRPr="00036F96">
        <w:rPr>
          <w:sz w:val="20"/>
          <w:szCs w:val="20"/>
          <w:lang w:val="en-GB"/>
        </w:rPr>
        <w:t xml:space="preserve">University of Augsburg at University Hospital Augsburg </w:t>
      </w:r>
      <w:r w:rsidRPr="00A71BE7">
        <w:rPr>
          <w:sz w:val="20"/>
          <w:szCs w:val="20"/>
          <w:lang w:val="en-GB"/>
        </w:rPr>
        <w:t>/ Ludwig-</w:t>
      </w:r>
      <w:proofErr w:type="spellStart"/>
      <w:r w:rsidRPr="00A71BE7">
        <w:rPr>
          <w:sz w:val="20"/>
          <w:szCs w:val="20"/>
          <w:lang w:val="en-GB"/>
        </w:rPr>
        <w:t>Maximilians</w:t>
      </w:r>
      <w:proofErr w:type="spellEnd"/>
      <w:r w:rsidRPr="00A71BE7">
        <w:rPr>
          <w:sz w:val="20"/>
          <w:szCs w:val="20"/>
          <w:lang w:val="en-GB"/>
        </w:rPr>
        <w:t>-University Munich</w:t>
      </w:r>
    </w:p>
    <w:p w14:paraId="1983FEBC" w14:textId="77777777" w:rsidR="00D46E70" w:rsidRPr="008838C4" w:rsidRDefault="00D46E70" w:rsidP="00D46E70">
      <w:pPr>
        <w:spacing w:after="0" w:line="240" w:lineRule="auto"/>
        <w:rPr>
          <w:sz w:val="20"/>
          <w:szCs w:val="20"/>
        </w:rPr>
      </w:pPr>
      <w:proofErr w:type="spellStart"/>
      <w:r w:rsidRPr="008838C4">
        <w:rPr>
          <w:sz w:val="20"/>
          <w:szCs w:val="20"/>
        </w:rPr>
        <w:t>Stenglinstr</w:t>
      </w:r>
      <w:proofErr w:type="spellEnd"/>
      <w:r w:rsidRPr="008838C4">
        <w:rPr>
          <w:sz w:val="20"/>
          <w:szCs w:val="20"/>
        </w:rPr>
        <w:t>. 2, 86156 Augsburg</w:t>
      </w:r>
    </w:p>
    <w:p w14:paraId="77D03CFF" w14:textId="77777777" w:rsidR="00D46E70" w:rsidRPr="00521C8B" w:rsidRDefault="00D46E70" w:rsidP="00D46E70">
      <w:pPr>
        <w:spacing w:after="0" w:line="240" w:lineRule="auto"/>
        <w:jc w:val="both"/>
        <w:rPr>
          <w:sz w:val="20"/>
          <w:szCs w:val="20"/>
          <w:lang w:val="en-GB"/>
        </w:rPr>
      </w:pPr>
      <w:r w:rsidRPr="00521C8B">
        <w:rPr>
          <w:sz w:val="20"/>
          <w:szCs w:val="20"/>
          <w:lang w:val="en-GB"/>
        </w:rPr>
        <w:t>Email: ina-maria.rueckert@helmholtz-muenchen.de</w:t>
      </w:r>
    </w:p>
    <w:p w14:paraId="0AC10684" w14:textId="77777777" w:rsidR="00D46E70" w:rsidRDefault="00D46E70" w:rsidP="00D46E70">
      <w:pPr>
        <w:spacing w:after="0" w:line="240" w:lineRule="auto"/>
        <w:jc w:val="both"/>
        <w:rPr>
          <w:sz w:val="20"/>
          <w:szCs w:val="20"/>
          <w:lang w:val="en-GB"/>
        </w:rPr>
      </w:pPr>
      <w:r w:rsidRPr="00A71BE7">
        <w:rPr>
          <w:sz w:val="20"/>
          <w:szCs w:val="20"/>
          <w:lang w:val="en-GB"/>
        </w:rPr>
        <w:t>Tel: +49 89 3187 49481</w:t>
      </w:r>
    </w:p>
    <w:p w14:paraId="2A239D71" w14:textId="7AD61EA4" w:rsidR="00D46E70" w:rsidRDefault="00D46E70" w:rsidP="00D46E70">
      <w:pPr>
        <w:spacing w:after="0" w:line="240" w:lineRule="auto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ORCID: 0000-0001-5418-283X</w:t>
      </w:r>
      <w:r w:rsidRPr="00A71BE7">
        <w:rPr>
          <w:sz w:val="20"/>
          <w:szCs w:val="20"/>
          <w:lang w:val="en-GB"/>
        </w:rPr>
        <w:t xml:space="preserve">  </w:t>
      </w:r>
    </w:p>
    <w:p w14:paraId="03626AA6" w14:textId="5B7FCED1" w:rsidR="00253B47" w:rsidRDefault="00253B47" w:rsidP="00D46E70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512E2189" w14:textId="77777777" w:rsidR="00521C8B" w:rsidRDefault="00521C8B" w:rsidP="00D46E70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21BDF27A" w14:textId="7326011E" w:rsidR="009B4CA4" w:rsidRDefault="009B4CA4" w:rsidP="00D46E70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1405C9F9" w14:textId="3D22027D" w:rsidR="009B4CA4" w:rsidRDefault="009B4CA4" w:rsidP="00D46E70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5CC6559E" w14:textId="5C764AF9" w:rsidR="009B4CA4" w:rsidRDefault="009B4CA4" w:rsidP="00D46E70">
      <w:pPr>
        <w:spacing w:after="0" w:line="240" w:lineRule="auto"/>
        <w:jc w:val="both"/>
        <w:rPr>
          <w:sz w:val="20"/>
          <w:szCs w:val="20"/>
          <w:lang w:val="en-GB"/>
        </w:rPr>
      </w:pPr>
      <w:r>
        <w:rPr>
          <w:b/>
          <w:noProof/>
          <w:lang w:eastAsia="de-DE"/>
        </w:rPr>
        <w:drawing>
          <wp:inline distT="0" distB="0" distL="0" distR="0" wp14:anchorId="4127209A" wp14:editId="32A1CBC1">
            <wp:extent cx="6246418" cy="2286635"/>
            <wp:effectExtent l="0" t="0" r="254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879" cy="2289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1B92B9" w14:textId="451E42D3" w:rsidR="00253B47" w:rsidRPr="00A71BE7" w:rsidRDefault="00253B47" w:rsidP="00D46E70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5DE984AB" w14:textId="4F8517F2" w:rsidR="00253B47" w:rsidRPr="00253B47" w:rsidRDefault="00253B47" w:rsidP="00253B47">
      <w:pPr>
        <w:rPr>
          <w:b/>
          <w:sz w:val="24"/>
          <w:szCs w:val="24"/>
          <w:lang w:val="en-GB"/>
        </w:rPr>
      </w:pPr>
    </w:p>
    <w:p w14:paraId="62938868" w14:textId="3BED72B0" w:rsidR="00253B47" w:rsidRDefault="00253B47" w:rsidP="00253B47">
      <w:pPr>
        <w:rPr>
          <w:b/>
          <w:lang w:val="en-GB"/>
        </w:rPr>
      </w:pPr>
    </w:p>
    <w:p w14:paraId="7B66846C" w14:textId="48952725" w:rsidR="00253B47" w:rsidRPr="00F11A04" w:rsidRDefault="00A62DA6" w:rsidP="00253B47">
      <w:pPr>
        <w:rPr>
          <w:lang w:val="en-GB"/>
        </w:rPr>
      </w:pPr>
      <w:r>
        <w:rPr>
          <w:b/>
          <w:lang w:val="en-GB"/>
        </w:rPr>
        <w:t xml:space="preserve">Supplementary data. </w:t>
      </w:r>
      <w:r w:rsidR="009B4CA4" w:rsidRPr="004E04A9">
        <w:rPr>
          <w:b/>
          <w:lang w:val="en-GB"/>
        </w:rPr>
        <w:t>Fig</w:t>
      </w:r>
      <w:r>
        <w:rPr>
          <w:b/>
          <w:lang w:val="en-GB"/>
        </w:rPr>
        <w:t>.</w:t>
      </w:r>
      <w:r w:rsidR="009B4CA4">
        <w:rPr>
          <w:b/>
          <w:lang w:val="en-GB"/>
        </w:rPr>
        <w:t xml:space="preserve"> S1</w:t>
      </w:r>
      <w:r>
        <w:rPr>
          <w:b/>
          <w:lang w:val="en-GB"/>
        </w:rPr>
        <w:t>.</w:t>
      </w:r>
      <w:r w:rsidR="009B4CA4">
        <w:rPr>
          <w:lang w:val="en-GB"/>
        </w:rPr>
        <w:t xml:space="preserve"> </w:t>
      </w:r>
      <w:r w:rsidR="009B4CA4" w:rsidRPr="00054F97">
        <w:rPr>
          <w:lang w:val="en-GB"/>
        </w:rPr>
        <w:t>Age-, sex- and agent-specific DDDs (WHO) used per 1000 insured people in 2018</w:t>
      </w:r>
    </w:p>
    <w:sectPr w:rsidR="00253B47" w:rsidRPr="00F11A04" w:rsidSect="0025536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3260F" w16cex:dateUtc="2021-03-10T10:03:00Z"/>
  <w16cex:commentExtensible w16cex:durableId="23F326E7" w16cex:dateUtc="2021-03-10T10:07:00Z"/>
  <w16cex:commentExtensible w16cex:durableId="23F32E43" w16cex:dateUtc="2021-03-10T10:38:00Z"/>
  <w16cex:commentExtensible w16cex:durableId="23F32CA9" w16cex:dateUtc="2021-03-10T10:31:00Z"/>
  <w16cex:commentExtensible w16cex:durableId="23F3296C" w16cex:dateUtc="2021-03-10T10:18:00Z"/>
  <w16cex:commentExtensible w16cex:durableId="23F3336D" w16cex:dateUtc="2021-03-10T11:00:00Z"/>
  <w16cex:commentExtensible w16cex:durableId="23F334BB" w16cex:dateUtc="2021-03-10T11:06:00Z"/>
  <w16cex:commentExtensible w16cex:durableId="23F3352F" w16cex:dateUtc="2021-03-10T11:08:00Z"/>
  <w16cex:commentExtensible w16cex:durableId="23F3374D" w16cex:dateUtc="2021-03-10T11:17:00Z"/>
  <w16cex:commentExtensible w16cex:durableId="23F3383B" w16cex:dateUtc="2021-03-10T11:21:00Z"/>
  <w16cex:commentExtensible w16cex:durableId="23F33AD9" w16cex:dateUtc="2021-03-10T11:32:00Z"/>
  <w16cex:commentExtensible w16cex:durableId="23F33A11" w16cex:dateUtc="2021-03-10T11:29:00Z"/>
  <w16cex:commentExtensible w16cex:durableId="23F33A22" w16cex:dateUtc="2021-03-10T11:29:00Z"/>
  <w16cex:commentExtensible w16cex:durableId="23F33B74" w16cex:dateUtc="2021-03-10T11:35:00Z"/>
  <w16cex:commentExtensible w16cex:durableId="23F33DE8" w16cex:dateUtc="2021-03-10T11:45:00Z"/>
  <w16cex:commentExtensible w16cex:durableId="23F33FA7" w16cex:dateUtc="2021-03-10T11:52:00Z"/>
  <w16cex:commentExtensible w16cex:durableId="23F343C2" w16cex:dateUtc="2021-03-10T12:10:00Z"/>
  <w16cex:commentExtensible w16cex:durableId="23F345AD" w16cex:dateUtc="2021-03-10T12:18:00Z"/>
  <w16cex:commentExtensible w16cex:durableId="23F3477F" w16cex:dateUtc="2021-03-10T12:26:00Z"/>
  <w16cex:commentExtensible w16cex:durableId="23F345F6" w16cex:dateUtc="2021-03-10T12:19:00Z"/>
  <w16cex:commentExtensible w16cex:durableId="23F34884" w16cex:dateUtc="2021-03-10T12:30:00Z"/>
  <w16cex:commentExtensible w16cex:durableId="23F34961" w16cex:dateUtc="2021-03-10T12:34:00Z"/>
  <w16cex:commentExtensible w16cex:durableId="23F34A5B" w16cex:dateUtc="2021-03-10T12:38:00Z"/>
  <w16cex:commentExtensible w16cex:durableId="23F34A81" w16cex:dateUtc="2021-03-10T12:39:00Z"/>
  <w16cex:commentExtensible w16cex:durableId="23F34AE4" w16cex:dateUtc="2021-03-10T12:40:00Z"/>
  <w16cex:commentExtensible w16cex:durableId="23F34B5E" w16cex:dateUtc="2021-03-10T12:42:00Z"/>
  <w16cex:commentExtensible w16cex:durableId="23F34C14" w16cex:dateUtc="2021-03-10T12:45:00Z"/>
  <w16cex:commentExtensible w16cex:durableId="23F34D3F" w16cex:dateUtc="2021-03-10T12:50:00Z"/>
  <w16cex:commentExtensible w16cex:durableId="23F34DCE" w16cex:dateUtc="2021-03-10T12:53:00Z"/>
  <w16cex:commentExtensible w16cex:durableId="23F34DF0" w16cex:dateUtc="2021-03-10T12:53:00Z"/>
  <w16cex:commentExtensible w16cex:durableId="23F34E2C" w16cex:dateUtc="2021-03-10T12:54:00Z"/>
  <w16cex:commentExtensible w16cex:durableId="23F34E7C" w16cex:dateUtc="2021-03-10T12:56:00Z"/>
  <w16cex:commentExtensible w16cex:durableId="23F34E94" w16cex:dateUtc="2021-03-10T12:56:00Z"/>
  <w16cex:commentExtensible w16cex:durableId="23F34ED5" w16cex:dateUtc="2021-03-10T12:57:00Z"/>
  <w16cex:commentExtensible w16cex:durableId="23F34FC8" w16cex:dateUtc="2021-03-10T13:01:00Z"/>
  <w16cex:commentExtensible w16cex:durableId="23F35033" w16cex:dateUtc="2021-03-10T13:03:00Z"/>
  <w16cex:commentExtensible w16cex:durableId="23F350BB" w16cex:dateUtc="2021-03-10T13:05:00Z"/>
  <w16cex:commentExtensible w16cex:durableId="23F350D4" w16cex:dateUtc="2021-03-10T13:06:00Z"/>
  <w16cex:commentExtensible w16cex:durableId="23F35122" w16cex:dateUtc="2021-03-10T13:07:00Z"/>
  <w16cex:commentExtensible w16cex:durableId="23F351BB" w16cex:dateUtc="2021-03-10T13:10:00Z"/>
  <w16cex:commentExtensible w16cex:durableId="23F35221" w16cex:dateUtc="2021-03-10T13:11:00Z"/>
  <w16cex:commentExtensible w16cex:durableId="23F35248" w16cex:dateUtc="2021-03-10T13:12:00Z"/>
  <w16cex:commentExtensible w16cex:durableId="23F35291" w16cex:dateUtc="2021-03-10T13:13:00Z"/>
  <w16cex:commentExtensible w16cex:durableId="23F3534A" w16cex:dateUtc="2021-03-10T13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A462E11" w16cid:durableId="23F3260F"/>
  <w16cid:commentId w16cid:paraId="10C9FDD6" w16cid:durableId="23F326E7"/>
  <w16cid:commentId w16cid:paraId="70533822" w16cid:durableId="23F32E43"/>
  <w16cid:commentId w16cid:paraId="281298C3" w16cid:durableId="23F32CA9"/>
  <w16cid:commentId w16cid:paraId="3C8FA6F5" w16cid:durableId="23F3296C"/>
  <w16cid:commentId w16cid:paraId="66DE5F7C" w16cid:durableId="23F3213D"/>
  <w16cid:commentId w16cid:paraId="3E487B9C" w16cid:durableId="23F3213E"/>
  <w16cid:commentId w16cid:paraId="737B7994" w16cid:durableId="23F3336D"/>
  <w16cid:commentId w16cid:paraId="459D9184" w16cid:durableId="23F334BB"/>
  <w16cid:commentId w16cid:paraId="60136FE7" w16cid:durableId="23F3352F"/>
  <w16cid:commentId w16cid:paraId="215E5273" w16cid:durableId="23F3374D"/>
  <w16cid:commentId w16cid:paraId="03146631" w16cid:durableId="23F3383B"/>
  <w16cid:commentId w16cid:paraId="572B9614" w16cid:durableId="23F33AD9"/>
  <w16cid:commentId w16cid:paraId="54C8D3A2" w16cid:durableId="23F33A11"/>
  <w16cid:commentId w16cid:paraId="34A68903" w16cid:durableId="23F33A22"/>
  <w16cid:commentId w16cid:paraId="6C2A232A" w16cid:durableId="23F3213F"/>
  <w16cid:commentId w16cid:paraId="41339D22" w16cid:durableId="23F33B74"/>
  <w16cid:commentId w16cid:paraId="68438DEA" w16cid:durableId="23F32140"/>
  <w16cid:commentId w16cid:paraId="54D1D3CF" w16cid:durableId="23F33DE8"/>
  <w16cid:commentId w16cid:paraId="3DFCED54" w16cid:durableId="23F33FA7"/>
  <w16cid:commentId w16cid:paraId="6A313A0B" w16cid:durableId="23F32141"/>
  <w16cid:commentId w16cid:paraId="6F1D15E8" w16cid:durableId="23F32142"/>
  <w16cid:commentId w16cid:paraId="24771A71" w16cid:durableId="23F343C2"/>
  <w16cid:commentId w16cid:paraId="74CBC5F0" w16cid:durableId="23F32143"/>
  <w16cid:commentId w16cid:paraId="6A6D8F04" w16cid:durableId="23F32144"/>
  <w16cid:commentId w16cid:paraId="5C805712" w16cid:durableId="23F32145"/>
  <w16cid:commentId w16cid:paraId="76B0BDD6" w16cid:durableId="23F32146"/>
  <w16cid:commentId w16cid:paraId="67882CEB" w16cid:durableId="23F345AD"/>
  <w16cid:commentId w16cid:paraId="4AD0616C" w16cid:durableId="23F3477F"/>
  <w16cid:commentId w16cid:paraId="311F443D" w16cid:durableId="23F32147"/>
  <w16cid:commentId w16cid:paraId="33279EA9" w16cid:durableId="23F345F6"/>
  <w16cid:commentId w16cid:paraId="61F0DFE1" w16cid:durableId="23F34884"/>
  <w16cid:commentId w16cid:paraId="1C58523E" w16cid:durableId="23F32148"/>
  <w16cid:commentId w16cid:paraId="3029AF1B" w16cid:durableId="23F34961"/>
  <w16cid:commentId w16cid:paraId="73CE065B" w16cid:durableId="23F34A5B"/>
  <w16cid:commentId w16cid:paraId="7B01AD8B" w16cid:durableId="23F34A81"/>
  <w16cid:commentId w16cid:paraId="13AAA659" w16cid:durableId="23F34AE4"/>
  <w16cid:commentId w16cid:paraId="2BF7369A" w16cid:durableId="23F34B5E"/>
  <w16cid:commentId w16cid:paraId="12100FC3" w16cid:durableId="23F34C14"/>
  <w16cid:commentId w16cid:paraId="2C00D918" w16cid:durableId="23F34D3F"/>
  <w16cid:commentId w16cid:paraId="40F8CDCA" w16cid:durableId="23F32149"/>
  <w16cid:commentId w16cid:paraId="0A5DF4AE" w16cid:durableId="23F3214A"/>
  <w16cid:commentId w16cid:paraId="6ADC1561" w16cid:durableId="23F34DCE"/>
  <w16cid:commentId w16cid:paraId="15E6B25E" w16cid:durableId="23F34DF0"/>
  <w16cid:commentId w16cid:paraId="210473B4" w16cid:durableId="23F3214B"/>
  <w16cid:commentId w16cid:paraId="37CBBEB1" w16cid:durableId="23F34E2C"/>
  <w16cid:commentId w16cid:paraId="3F956189" w16cid:durableId="23F3214C"/>
  <w16cid:commentId w16cid:paraId="07E5B51A" w16cid:durableId="23F34E7C"/>
  <w16cid:commentId w16cid:paraId="6F428F14" w16cid:durableId="23F34E94"/>
  <w16cid:commentId w16cid:paraId="7CA741C8" w16cid:durableId="23F34ED5"/>
  <w16cid:commentId w16cid:paraId="1AA05517" w16cid:durableId="23F34FC8"/>
  <w16cid:commentId w16cid:paraId="76782F31" w16cid:durableId="23F3214D"/>
  <w16cid:commentId w16cid:paraId="1632CB61" w16cid:durableId="23F3214E"/>
  <w16cid:commentId w16cid:paraId="7528B1E1" w16cid:durableId="23F35033"/>
  <w16cid:commentId w16cid:paraId="42619678" w16cid:durableId="23F3214F"/>
  <w16cid:commentId w16cid:paraId="1E7E85B3" w16cid:durableId="23F350BB"/>
  <w16cid:commentId w16cid:paraId="123254AA" w16cid:durableId="23F350D4"/>
  <w16cid:commentId w16cid:paraId="452A0013" w16cid:durableId="23F35122"/>
  <w16cid:commentId w16cid:paraId="4D168C64" w16cid:durableId="23F351BB"/>
  <w16cid:commentId w16cid:paraId="6269BF10" w16cid:durableId="23F32150"/>
  <w16cid:commentId w16cid:paraId="701B2421" w16cid:durableId="23F35221"/>
  <w16cid:commentId w16cid:paraId="0A7B9087" w16cid:durableId="23F35248"/>
  <w16cid:commentId w16cid:paraId="58FCD642" w16cid:durableId="23F35291"/>
  <w16cid:commentId w16cid:paraId="2B542E32" w16cid:durableId="23F32151"/>
  <w16cid:commentId w16cid:paraId="73109893" w16cid:durableId="23F3534A"/>
  <w16cid:commentId w16cid:paraId="54F8C621" w16cid:durableId="23F32152"/>
  <w16cid:commentId w16cid:paraId="7B99B009" w16cid:durableId="23F32153"/>
  <w16cid:commentId w16cid:paraId="57D855D0" w16cid:durableId="23F32154"/>
  <w16cid:commentId w16cid:paraId="65459E21" w16cid:durableId="23F32155"/>
  <w16cid:commentId w16cid:paraId="6FDD396C" w16cid:durableId="23F32156"/>
  <w16cid:commentId w16cid:paraId="10EFEEDD" w16cid:durableId="23F32157"/>
  <w16cid:commentId w16cid:paraId="3B347974" w16cid:durableId="23F32158"/>
  <w16cid:commentId w16cid:paraId="14027714" w16cid:durableId="23F32159"/>
  <w16cid:commentId w16cid:paraId="49A1C7AA" w16cid:durableId="23F3215A"/>
  <w16cid:commentId w16cid:paraId="780895E9" w16cid:durableId="23F3215B"/>
  <w16cid:commentId w16cid:paraId="2C7AC73F" w16cid:durableId="23F3215C"/>
  <w16cid:commentId w16cid:paraId="3DE1D5D0" w16cid:durableId="23F3215D"/>
  <w16cid:commentId w16cid:paraId="0B37A435" w16cid:durableId="23F3215E"/>
  <w16cid:commentId w16cid:paraId="5EAABF36" w16cid:durableId="23F3215F"/>
  <w16cid:commentId w16cid:paraId="0AE23B2C" w16cid:durableId="23F32160"/>
  <w16cid:commentId w16cid:paraId="4B32314B" w16cid:durableId="23F32161"/>
  <w16cid:commentId w16cid:paraId="10933403" w16cid:durableId="23F32162"/>
  <w16cid:commentId w16cid:paraId="2FE6E81F" w16cid:durableId="23F32163"/>
  <w16cid:commentId w16cid:paraId="2A7DD46C" w16cid:durableId="23F32164"/>
  <w16cid:commentId w16cid:paraId="029C8849" w16cid:durableId="23F32165"/>
  <w16cid:commentId w16cid:paraId="57E95509" w16cid:durableId="23F3216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ACBAF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42ABF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98DD1E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E2C150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7812B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A4FF7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92B4D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4A1C9E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243472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9C5E28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A63DFC"/>
    <w:multiLevelType w:val="multilevel"/>
    <w:tmpl w:val="4740EE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4C05ED2"/>
    <w:multiLevelType w:val="multilevel"/>
    <w:tmpl w:val="B3BE309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D47672"/>
    <w:multiLevelType w:val="multilevel"/>
    <w:tmpl w:val="7AFED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8E86BA5"/>
    <w:multiLevelType w:val="hybridMultilevel"/>
    <w:tmpl w:val="D0A0269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F96B59"/>
    <w:multiLevelType w:val="hybridMultilevel"/>
    <w:tmpl w:val="79EE1BD4"/>
    <w:lvl w:ilvl="0" w:tplc="75327B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1B3CA7"/>
    <w:multiLevelType w:val="hybridMultilevel"/>
    <w:tmpl w:val="84AE7C74"/>
    <w:lvl w:ilvl="0" w:tplc="177EAB20">
      <w:start w:val="1"/>
      <w:numFmt w:val="upperLetter"/>
      <w:lvlText w:val="(%1)"/>
      <w:lvlJc w:val="left"/>
      <w:pPr>
        <w:ind w:left="50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1" w:hanging="360"/>
      </w:pPr>
    </w:lvl>
    <w:lvl w:ilvl="2" w:tplc="0407001B" w:tentative="1">
      <w:start w:val="1"/>
      <w:numFmt w:val="lowerRoman"/>
      <w:lvlText w:val="%3."/>
      <w:lvlJc w:val="right"/>
      <w:pPr>
        <w:ind w:left="1941" w:hanging="180"/>
      </w:pPr>
    </w:lvl>
    <w:lvl w:ilvl="3" w:tplc="0407000F" w:tentative="1">
      <w:start w:val="1"/>
      <w:numFmt w:val="decimal"/>
      <w:lvlText w:val="%4."/>
      <w:lvlJc w:val="left"/>
      <w:pPr>
        <w:ind w:left="2661" w:hanging="360"/>
      </w:pPr>
    </w:lvl>
    <w:lvl w:ilvl="4" w:tplc="04070019" w:tentative="1">
      <w:start w:val="1"/>
      <w:numFmt w:val="lowerLetter"/>
      <w:lvlText w:val="%5."/>
      <w:lvlJc w:val="left"/>
      <w:pPr>
        <w:ind w:left="3381" w:hanging="360"/>
      </w:pPr>
    </w:lvl>
    <w:lvl w:ilvl="5" w:tplc="0407001B" w:tentative="1">
      <w:start w:val="1"/>
      <w:numFmt w:val="lowerRoman"/>
      <w:lvlText w:val="%6."/>
      <w:lvlJc w:val="right"/>
      <w:pPr>
        <w:ind w:left="4101" w:hanging="180"/>
      </w:pPr>
    </w:lvl>
    <w:lvl w:ilvl="6" w:tplc="0407000F" w:tentative="1">
      <w:start w:val="1"/>
      <w:numFmt w:val="decimal"/>
      <w:lvlText w:val="%7."/>
      <w:lvlJc w:val="left"/>
      <w:pPr>
        <w:ind w:left="4821" w:hanging="360"/>
      </w:pPr>
    </w:lvl>
    <w:lvl w:ilvl="7" w:tplc="04070019" w:tentative="1">
      <w:start w:val="1"/>
      <w:numFmt w:val="lowerLetter"/>
      <w:lvlText w:val="%8."/>
      <w:lvlJc w:val="left"/>
      <w:pPr>
        <w:ind w:left="5541" w:hanging="360"/>
      </w:pPr>
    </w:lvl>
    <w:lvl w:ilvl="8" w:tplc="0407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6" w15:restartNumberingAfterBreak="0">
    <w:nsid w:val="2B3E314F"/>
    <w:multiLevelType w:val="hybridMultilevel"/>
    <w:tmpl w:val="84AE7C74"/>
    <w:lvl w:ilvl="0" w:tplc="177EAB20">
      <w:start w:val="1"/>
      <w:numFmt w:val="upperLetter"/>
      <w:lvlText w:val="(%1)"/>
      <w:lvlJc w:val="left"/>
      <w:pPr>
        <w:ind w:left="501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1" w:hanging="360"/>
      </w:pPr>
    </w:lvl>
    <w:lvl w:ilvl="2" w:tplc="0407001B" w:tentative="1">
      <w:start w:val="1"/>
      <w:numFmt w:val="lowerRoman"/>
      <w:lvlText w:val="%3."/>
      <w:lvlJc w:val="right"/>
      <w:pPr>
        <w:ind w:left="1941" w:hanging="180"/>
      </w:pPr>
    </w:lvl>
    <w:lvl w:ilvl="3" w:tplc="0407000F" w:tentative="1">
      <w:start w:val="1"/>
      <w:numFmt w:val="decimal"/>
      <w:lvlText w:val="%4."/>
      <w:lvlJc w:val="left"/>
      <w:pPr>
        <w:ind w:left="2661" w:hanging="360"/>
      </w:pPr>
    </w:lvl>
    <w:lvl w:ilvl="4" w:tplc="04070019" w:tentative="1">
      <w:start w:val="1"/>
      <w:numFmt w:val="lowerLetter"/>
      <w:lvlText w:val="%5."/>
      <w:lvlJc w:val="left"/>
      <w:pPr>
        <w:ind w:left="3381" w:hanging="360"/>
      </w:pPr>
    </w:lvl>
    <w:lvl w:ilvl="5" w:tplc="0407001B" w:tentative="1">
      <w:start w:val="1"/>
      <w:numFmt w:val="lowerRoman"/>
      <w:lvlText w:val="%6."/>
      <w:lvlJc w:val="right"/>
      <w:pPr>
        <w:ind w:left="4101" w:hanging="180"/>
      </w:pPr>
    </w:lvl>
    <w:lvl w:ilvl="6" w:tplc="0407000F" w:tentative="1">
      <w:start w:val="1"/>
      <w:numFmt w:val="decimal"/>
      <w:lvlText w:val="%7."/>
      <w:lvlJc w:val="left"/>
      <w:pPr>
        <w:ind w:left="4821" w:hanging="360"/>
      </w:pPr>
    </w:lvl>
    <w:lvl w:ilvl="7" w:tplc="04070019" w:tentative="1">
      <w:start w:val="1"/>
      <w:numFmt w:val="lowerLetter"/>
      <w:lvlText w:val="%8."/>
      <w:lvlJc w:val="left"/>
      <w:pPr>
        <w:ind w:left="5541" w:hanging="360"/>
      </w:pPr>
    </w:lvl>
    <w:lvl w:ilvl="8" w:tplc="0407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7" w15:restartNumberingAfterBreak="0">
    <w:nsid w:val="2FD654D5"/>
    <w:multiLevelType w:val="multilevel"/>
    <w:tmpl w:val="934AFB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FC18B5"/>
    <w:multiLevelType w:val="multilevel"/>
    <w:tmpl w:val="16B6C7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0A553B"/>
    <w:multiLevelType w:val="hybridMultilevel"/>
    <w:tmpl w:val="229AC218"/>
    <w:lvl w:ilvl="0" w:tplc="F55AFE4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BA33D6"/>
    <w:multiLevelType w:val="hybridMultilevel"/>
    <w:tmpl w:val="D26052E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B63A3"/>
    <w:multiLevelType w:val="multilevel"/>
    <w:tmpl w:val="79F2CA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CC1A11"/>
    <w:multiLevelType w:val="multilevel"/>
    <w:tmpl w:val="65A017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12A783C"/>
    <w:multiLevelType w:val="multilevel"/>
    <w:tmpl w:val="EFC87B2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6C404A"/>
    <w:multiLevelType w:val="multilevel"/>
    <w:tmpl w:val="4E36E7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0C2E50"/>
    <w:multiLevelType w:val="hybridMultilevel"/>
    <w:tmpl w:val="0CEAE9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314FA3"/>
    <w:multiLevelType w:val="hybridMultilevel"/>
    <w:tmpl w:val="D0A0269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8D690D"/>
    <w:multiLevelType w:val="hybridMultilevel"/>
    <w:tmpl w:val="D0A0269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FC5421"/>
    <w:multiLevelType w:val="hybridMultilevel"/>
    <w:tmpl w:val="D0A0269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EA1908"/>
    <w:multiLevelType w:val="multilevel"/>
    <w:tmpl w:val="1F345B1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342EE0"/>
    <w:multiLevelType w:val="multilevel"/>
    <w:tmpl w:val="0734B6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1FB0493"/>
    <w:multiLevelType w:val="multilevel"/>
    <w:tmpl w:val="5AAAC7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77511B7"/>
    <w:multiLevelType w:val="hybridMultilevel"/>
    <w:tmpl w:val="F926E73A"/>
    <w:lvl w:ilvl="0" w:tplc="B6E05E4C">
      <w:start w:val="6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D82927"/>
    <w:multiLevelType w:val="multilevel"/>
    <w:tmpl w:val="D99E213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BD408F"/>
    <w:multiLevelType w:val="multilevel"/>
    <w:tmpl w:val="03287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4"/>
  </w:num>
  <w:num w:numId="12">
    <w:abstractNumId w:val="32"/>
  </w:num>
  <w:num w:numId="13">
    <w:abstractNumId w:val="26"/>
  </w:num>
  <w:num w:numId="14">
    <w:abstractNumId w:val="25"/>
  </w:num>
  <w:num w:numId="15">
    <w:abstractNumId w:val="13"/>
  </w:num>
  <w:num w:numId="16">
    <w:abstractNumId w:val="19"/>
  </w:num>
  <w:num w:numId="17">
    <w:abstractNumId w:val="27"/>
  </w:num>
  <w:num w:numId="18">
    <w:abstractNumId w:val="28"/>
  </w:num>
  <w:num w:numId="19">
    <w:abstractNumId w:val="20"/>
  </w:num>
  <w:num w:numId="20">
    <w:abstractNumId w:val="16"/>
  </w:num>
  <w:num w:numId="21">
    <w:abstractNumId w:val="15"/>
  </w:num>
  <w:num w:numId="22">
    <w:abstractNumId w:val="34"/>
  </w:num>
  <w:num w:numId="23">
    <w:abstractNumId w:val="24"/>
  </w:num>
  <w:num w:numId="24">
    <w:abstractNumId w:val="29"/>
  </w:num>
  <w:num w:numId="25">
    <w:abstractNumId w:val="17"/>
  </w:num>
  <w:num w:numId="26">
    <w:abstractNumId w:val="31"/>
  </w:num>
  <w:num w:numId="27">
    <w:abstractNumId w:val="22"/>
  </w:num>
  <w:num w:numId="28">
    <w:abstractNumId w:val="21"/>
  </w:num>
  <w:num w:numId="29">
    <w:abstractNumId w:val="12"/>
  </w:num>
  <w:num w:numId="30">
    <w:abstractNumId w:val="10"/>
  </w:num>
  <w:num w:numId="31">
    <w:abstractNumId w:val="18"/>
  </w:num>
  <w:num w:numId="32">
    <w:abstractNumId w:val="23"/>
  </w:num>
  <w:num w:numId="33">
    <w:abstractNumId w:val="11"/>
  </w:num>
  <w:num w:numId="34">
    <w:abstractNumId w:val="33"/>
  </w:num>
  <w:num w:numId="3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de-DE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a0NLA0NjEztjBS0lEKTi0uzszPAykwrgUAwwqkOCwAAAA="/>
  </w:docVars>
  <w:rsids>
    <w:rsidRoot w:val="0073312C"/>
    <w:rsid w:val="00000D32"/>
    <w:rsid w:val="00000ED8"/>
    <w:rsid w:val="0000204F"/>
    <w:rsid w:val="00004BC4"/>
    <w:rsid w:val="00005D0B"/>
    <w:rsid w:val="00007BB0"/>
    <w:rsid w:val="00010DDC"/>
    <w:rsid w:val="0001137B"/>
    <w:rsid w:val="000118A4"/>
    <w:rsid w:val="00011CC6"/>
    <w:rsid w:val="0001299B"/>
    <w:rsid w:val="00012C53"/>
    <w:rsid w:val="000139A9"/>
    <w:rsid w:val="00014AE3"/>
    <w:rsid w:val="00015DFE"/>
    <w:rsid w:val="00023609"/>
    <w:rsid w:val="00023853"/>
    <w:rsid w:val="000244EE"/>
    <w:rsid w:val="000267CD"/>
    <w:rsid w:val="000271E8"/>
    <w:rsid w:val="00031175"/>
    <w:rsid w:val="000332D4"/>
    <w:rsid w:val="0003526F"/>
    <w:rsid w:val="00036F96"/>
    <w:rsid w:val="000372E7"/>
    <w:rsid w:val="0004059E"/>
    <w:rsid w:val="00042BDC"/>
    <w:rsid w:val="0004429D"/>
    <w:rsid w:val="000531B1"/>
    <w:rsid w:val="00054F97"/>
    <w:rsid w:val="00057543"/>
    <w:rsid w:val="00062736"/>
    <w:rsid w:val="00062AFF"/>
    <w:rsid w:val="0006714A"/>
    <w:rsid w:val="0006753E"/>
    <w:rsid w:val="00070832"/>
    <w:rsid w:val="00070907"/>
    <w:rsid w:val="0007115B"/>
    <w:rsid w:val="00073666"/>
    <w:rsid w:val="00075894"/>
    <w:rsid w:val="00077F88"/>
    <w:rsid w:val="00080029"/>
    <w:rsid w:val="00080835"/>
    <w:rsid w:val="00081086"/>
    <w:rsid w:val="00081E00"/>
    <w:rsid w:val="000822FA"/>
    <w:rsid w:val="00083071"/>
    <w:rsid w:val="000843E7"/>
    <w:rsid w:val="00084F0D"/>
    <w:rsid w:val="00086486"/>
    <w:rsid w:val="000871C9"/>
    <w:rsid w:val="00091B44"/>
    <w:rsid w:val="0009352F"/>
    <w:rsid w:val="000944A0"/>
    <w:rsid w:val="00094845"/>
    <w:rsid w:val="00094C86"/>
    <w:rsid w:val="00096A89"/>
    <w:rsid w:val="000A002D"/>
    <w:rsid w:val="000A24B5"/>
    <w:rsid w:val="000A3D78"/>
    <w:rsid w:val="000A400A"/>
    <w:rsid w:val="000A4A34"/>
    <w:rsid w:val="000A5492"/>
    <w:rsid w:val="000A5E12"/>
    <w:rsid w:val="000A7112"/>
    <w:rsid w:val="000B06C3"/>
    <w:rsid w:val="000B1639"/>
    <w:rsid w:val="000B19A4"/>
    <w:rsid w:val="000B27C6"/>
    <w:rsid w:val="000B3279"/>
    <w:rsid w:val="000B352C"/>
    <w:rsid w:val="000B405A"/>
    <w:rsid w:val="000B748A"/>
    <w:rsid w:val="000C05B0"/>
    <w:rsid w:val="000C0899"/>
    <w:rsid w:val="000C0EC6"/>
    <w:rsid w:val="000C16A5"/>
    <w:rsid w:val="000C59AA"/>
    <w:rsid w:val="000C7EAC"/>
    <w:rsid w:val="000D0638"/>
    <w:rsid w:val="000D16C3"/>
    <w:rsid w:val="000D2FC6"/>
    <w:rsid w:val="000D51F5"/>
    <w:rsid w:val="000D6357"/>
    <w:rsid w:val="000D7712"/>
    <w:rsid w:val="000E1F75"/>
    <w:rsid w:val="000E27B5"/>
    <w:rsid w:val="000E3298"/>
    <w:rsid w:val="000E3473"/>
    <w:rsid w:val="000E42AF"/>
    <w:rsid w:val="000E6231"/>
    <w:rsid w:val="000E632D"/>
    <w:rsid w:val="000E7207"/>
    <w:rsid w:val="000F216C"/>
    <w:rsid w:val="0010083C"/>
    <w:rsid w:val="00103EB0"/>
    <w:rsid w:val="00104B2F"/>
    <w:rsid w:val="00112B36"/>
    <w:rsid w:val="00117F99"/>
    <w:rsid w:val="00120C00"/>
    <w:rsid w:val="001273DA"/>
    <w:rsid w:val="00127462"/>
    <w:rsid w:val="00127AD9"/>
    <w:rsid w:val="00132712"/>
    <w:rsid w:val="001335F8"/>
    <w:rsid w:val="00137660"/>
    <w:rsid w:val="00137D50"/>
    <w:rsid w:val="00137E43"/>
    <w:rsid w:val="0014034C"/>
    <w:rsid w:val="00140ED6"/>
    <w:rsid w:val="00141751"/>
    <w:rsid w:val="00143193"/>
    <w:rsid w:val="001435B9"/>
    <w:rsid w:val="00144557"/>
    <w:rsid w:val="00154BF2"/>
    <w:rsid w:val="00160554"/>
    <w:rsid w:val="00160735"/>
    <w:rsid w:val="00160F38"/>
    <w:rsid w:val="0016199A"/>
    <w:rsid w:val="0016647E"/>
    <w:rsid w:val="001669E9"/>
    <w:rsid w:val="00170BFA"/>
    <w:rsid w:val="00171349"/>
    <w:rsid w:val="00173C2E"/>
    <w:rsid w:val="00175468"/>
    <w:rsid w:val="00175F0E"/>
    <w:rsid w:val="001776C0"/>
    <w:rsid w:val="00180240"/>
    <w:rsid w:val="0018289F"/>
    <w:rsid w:val="00182981"/>
    <w:rsid w:val="001829B7"/>
    <w:rsid w:val="001836D1"/>
    <w:rsid w:val="00187073"/>
    <w:rsid w:val="0019307E"/>
    <w:rsid w:val="00194AA4"/>
    <w:rsid w:val="00194CE4"/>
    <w:rsid w:val="00194E3A"/>
    <w:rsid w:val="00195862"/>
    <w:rsid w:val="00196407"/>
    <w:rsid w:val="00197B75"/>
    <w:rsid w:val="001A1CFC"/>
    <w:rsid w:val="001A2744"/>
    <w:rsid w:val="001A4941"/>
    <w:rsid w:val="001A4DD3"/>
    <w:rsid w:val="001A62B0"/>
    <w:rsid w:val="001B0149"/>
    <w:rsid w:val="001B1408"/>
    <w:rsid w:val="001B17CE"/>
    <w:rsid w:val="001B3A2E"/>
    <w:rsid w:val="001B5E76"/>
    <w:rsid w:val="001C3C9B"/>
    <w:rsid w:val="001C770A"/>
    <w:rsid w:val="001D1C1F"/>
    <w:rsid w:val="001D52AB"/>
    <w:rsid w:val="001D624A"/>
    <w:rsid w:val="001E1573"/>
    <w:rsid w:val="001E6691"/>
    <w:rsid w:val="001F42DA"/>
    <w:rsid w:val="001F5683"/>
    <w:rsid w:val="001F5A0F"/>
    <w:rsid w:val="001F5AFE"/>
    <w:rsid w:val="001F6216"/>
    <w:rsid w:val="001F6225"/>
    <w:rsid w:val="001F6610"/>
    <w:rsid w:val="00201747"/>
    <w:rsid w:val="0020363C"/>
    <w:rsid w:val="00205528"/>
    <w:rsid w:val="00206149"/>
    <w:rsid w:val="002077CD"/>
    <w:rsid w:val="00210462"/>
    <w:rsid w:val="00211BA1"/>
    <w:rsid w:val="00217EB7"/>
    <w:rsid w:val="002206BA"/>
    <w:rsid w:val="00223098"/>
    <w:rsid w:val="00224645"/>
    <w:rsid w:val="00227515"/>
    <w:rsid w:val="00231849"/>
    <w:rsid w:val="00235757"/>
    <w:rsid w:val="0023715D"/>
    <w:rsid w:val="0024313C"/>
    <w:rsid w:val="00245657"/>
    <w:rsid w:val="00250046"/>
    <w:rsid w:val="00250460"/>
    <w:rsid w:val="00253B47"/>
    <w:rsid w:val="002544E4"/>
    <w:rsid w:val="0025536D"/>
    <w:rsid w:val="00255755"/>
    <w:rsid w:val="00256533"/>
    <w:rsid w:val="00261148"/>
    <w:rsid w:val="0026317E"/>
    <w:rsid w:val="002645B0"/>
    <w:rsid w:val="00264A59"/>
    <w:rsid w:val="00264EBF"/>
    <w:rsid w:val="00266775"/>
    <w:rsid w:val="0028006E"/>
    <w:rsid w:val="002817B2"/>
    <w:rsid w:val="002828C3"/>
    <w:rsid w:val="0028333B"/>
    <w:rsid w:val="00283E35"/>
    <w:rsid w:val="00286D6D"/>
    <w:rsid w:val="0029004E"/>
    <w:rsid w:val="00292257"/>
    <w:rsid w:val="0029345D"/>
    <w:rsid w:val="00297651"/>
    <w:rsid w:val="002A2072"/>
    <w:rsid w:val="002A40BF"/>
    <w:rsid w:val="002B2DA8"/>
    <w:rsid w:val="002B5277"/>
    <w:rsid w:val="002C00B6"/>
    <w:rsid w:val="002C2B9A"/>
    <w:rsid w:val="002C2E53"/>
    <w:rsid w:val="002C32A9"/>
    <w:rsid w:val="002C3593"/>
    <w:rsid w:val="002C6960"/>
    <w:rsid w:val="002D1227"/>
    <w:rsid w:val="002D1B37"/>
    <w:rsid w:val="002D64E5"/>
    <w:rsid w:val="002D718E"/>
    <w:rsid w:val="002E0549"/>
    <w:rsid w:val="002E1315"/>
    <w:rsid w:val="002E2780"/>
    <w:rsid w:val="002E2BBD"/>
    <w:rsid w:val="002E2BC4"/>
    <w:rsid w:val="002F2504"/>
    <w:rsid w:val="002F2DB5"/>
    <w:rsid w:val="002F5ADF"/>
    <w:rsid w:val="002F6023"/>
    <w:rsid w:val="002F6697"/>
    <w:rsid w:val="002F795A"/>
    <w:rsid w:val="003011AB"/>
    <w:rsid w:val="00301833"/>
    <w:rsid w:val="003034F4"/>
    <w:rsid w:val="00307865"/>
    <w:rsid w:val="003108C7"/>
    <w:rsid w:val="0031338F"/>
    <w:rsid w:val="003142A3"/>
    <w:rsid w:val="003144A1"/>
    <w:rsid w:val="003169EF"/>
    <w:rsid w:val="00317863"/>
    <w:rsid w:val="00322085"/>
    <w:rsid w:val="0033469E"/>
    <w:rsid w:val="00335C13"/>
    <w:rsid w:val="00336532"/>
    <w:rsid w:val="00336DE0"/>
    <w:rsid w:val="00343340"/>
    <w:rsid w:val="003443A7"/>
    <w:rsid w:val="00345764"/>
    <w:rsid w:val="00345831"/>
    <w:rsid w:val="00347A3C"/>
    <w:rsid w:val="00352B08"/>
    <w:rsid w:val="00354C70"/>
    <w:rsid w:val="003606F1"/>
    <w:rsid w:val="003626FE"/>
    <w:rsid w:val="0036476C"/>
    <w:rsid w:val="003654E8"/>
    <w:rsid w:val="003709C6"/>
    <w:rsid w:val="00371521"/>
    <w:rsid w:val="003719D6"/>
    <w:rsid w:val="003756AA"/>
    <w:rsid w:val="00376857"/>
    <w:rsid w:val="0038704C"/>
    <w:rsid w:val="00391458"/>
    <w:rsid w:val="00396F59"/>
    <w:rsid w:val="003A17D9"/>
    <w:rsid w:val="003A2FD7"/>
    <w:rsid w:val="003A37D3"/>
    <w:rsid w:val="003B0E81"/>
    <w:rsid w:val="003B5434"/>
    <w:rsid w:val="003B5B18"/>
    <w:rsid w:val="003B6D1B"/>
    <w:rsid w:val="003B7145"/>
    <w:rsid w:val="003B7D27"/>
    <w:rsid w:val="003C1961"/>
    <w:rsid w:val="003C23E3"/>
    <w:rsid w:val="003C33AC"/>
    <w:rsid w:val="003C46B1"/>
    <w:rsid w:val="003C7445"/>
    <w:rsid w:val="003D03FA"/>
    <w:rsid w:val="003D0A52"/>
    <w:rsid w:val="003D236A"/>
    <w:rsid w:val="003D41FE"/>
    <w:rsid w:val="003D6061"/>
    <w:rsid w:val="003E2870"/>
    <w:rsid w:val="003E60F9"/>
    <w:rsid w:val="003E6863"/>
    <w:rsid w:val="003E6F28"/>
    <w:rsid w:val="003F234C"/>
    <w:rsid w:val="003F28FB"/>
    <w:rsid w:val="003F590A"/>
    <w:rsid w:val="00401722"/>
    <w:rsid w:val="0040339A"/>
    <w:rsid w:val="0040575C"/>
    <w:rsid w:val="00405D56"/>
    <w:rsid w:val="0040737D"/>
    <w:rsid w:val="004073C7"/>
    <w:rsid w:val="00410CD7"/>
    <w:rsid w:val="0041392C"/>
    <w:rsid w:val="00420B9F"/>
    <w:rsid w:val="00422BE5"/>
    <w:rsid w:val="00425324"/>
    <w:rsid w:val="0042639E"/>
    <w:rsid w:val="00427E9C"/>
    <w:rsid w:val="00427F7D"/>
    <w:rsid w:val="00431718"/>
    <w:rsid w:val="00433FCD"/>
    <w:rsid w:val="0043481D"/>
    <w:rsid w:val="004360D5"/>
    <w:rsid w:val="00437617"/>
    <w:rsid w:val="00437F44"/>
    <w:rsid w:val="00443431"/>
    <w:rsid w:val="00443924"/>
    <w:rsid w:val="004449CA"/>
    <w:rsid w:val="004470EF"/>
    <w:rsid w:val="00450B62"/>
    <w:rsid w:val="00455E1A"/>
    <w:rsid w:val="004573E2"/>
    <w:rsid w:val="004607D3"/>
    <w:rsid w:val="00460D46"/>
    <w:rsid w:val="00462108"/>
    <w:rsid w:val="004627EA"/>
    <w:rsid w:val="00462811"/>
    <w:rsid w:val="00463F57"/>
    <w:rsid w:val="004655C9"/>
    <w:rsid w:val="004736A0"/>
    <w:rsid w:val="004743AF"/>
    <w:rsid w:val="004757F2"/>
    <w:rsid w:val="00475919"/>
    <w:rsid w:val="00476A5D"/>
    <w:rsid w:val="00476AE1"/>
    <w:rsid w:val="0047713D"/>
    <w:rsid w:val="004806BC"/>
    <w:rsid w:val="00481913"/>
    <w:rsid w:val="0048248F"/>
    <w:rsid w:val="00483ED1"/>
    <w:rsid w:val="004847B6"/>
    <w:rsid w:val="0048524C"/>
    <w:rsid w:val="00485E4E"/>
    <w:rsid w:val="0048656C"/>
    <w:rsid w:val="0048741D"/>
    <w:rsid w:val="00490C8B"/>
    <w:rsid w:val="00491041"/>
    <w:rsid w:val="00491D47"/>
    <w:rsid w:val="00492E27"/>
    <w:rsid w:val="00493BB7"/>
    <w:rsid w:val="0049449C"/>
    <w:rsid w:val="00494A3A"/>
    <w:rsid w:val="0049578D"/>
    <w:rsid w:val="00496171"/>
    <w:rsid w:val="004967B4"/>
    <w:rsid w:val="00496C62"/>
    <w:rsid w:val="004A04CB"/>
    <w:rsid w:val="004A2033"/>
    <w:rsid w:val="004A27D4"/>
    <w:rsid w:val="004A54D9"/>
    <w:rsid w:val="004A5AAC"/>
    <w:rsid w:val="004A5B97"/>
    <w:rsid w:val="004A5BB1"/>
    <w:rsid w:val="004A7779"/>
    <w:rsid w:val="004A7B00"/>
    <w:rsid w:val="004B126C"/>
    <w:rsid w:val="004B127E"/>
    <w:rsid w:val="004B22AA"/>
    <w:rsid w:val="004B2BFE"/>
    <w:rsid w:val="004B7699"/>
    <w:rsid w:val="004B7B69"/>
    <w:rsid w:val="004C11D0"/>
    <w:rsid w:val="004C1432"/>
    <w:rsid w:val="004C2639"/>
    <w:rsid w:val="004C5FB8"/>
    <w:rsid w:val="004D1943"/>
    <w:rsid w:val="004D4D7D"/>
    <w:rsid w:val="004E1197"/>
    <w:rsid w:val="004E3E18"/>
    <w:rsid w:val="004E3EA6"/>
    <w:rsid w:val="004E6D92"/>
    <w:rsid w:val="004E7474"/>
    <w:rsid w:val="004F08C2"/>
    <w:rsid w:val="004F11C5"/>
    <w:rsid w:val="004F37E1"/>
    <w:rsid w:val="004F3C0E"/>
    <w:rsid w:val="004F553E"/>
    <w:rsid w:val="004F6C60"/>
    <w:rsid w:val="004F72CD"/>
    <w:rsid w:val="005012D3"/>
    <w:rsid w:val="0050221C"/>
    <w:rsid w:val="00504736"/>
    <w:rsid w:val="00505E37"/>
    <w:rsid w:val="00506BCE"/>
    <w:rsid w:val="00506CC7"/>
    <w:rsid w:val="00507F62"/>
    <w:rsid w:val="0051293B"/>
    <w:rsid w:val="0051791C"/>
    <w:rsid w:val="00520986"/>
    <w:rsid w:val="00521C8B"/>
    <w:rsid w:val="00521E0E"/>
    <w:rsid w:val="005232D9"/>
    <w:rsid w:val="005334DF"/>
    <w:rsid w:val="00534C14"/>
    <w:rsid w:val="005355AC"/>
    <w:rsid w:val="005428C4"/>
    <w:rsid w:val="0054290B"/>
    <w:rsid w:val="00544396"/>
    <w:rsid w:val="0054477D"/>
    <w:rsid w:val="0054528D"/>
    <w:rsid w:val="0054680C"/>
    <w:rsid w:val="005477A9"/>
    <w:rsid w:val="00547AA1"/>
    <w:rsid w:val="005523C6"/>
    <w:rsid w:val="005541B8"/>
    <w:rsid w:val="00557321"/>
    <w:rsid w:val="00557473"/>
    <w:rsid w:val="00560898"/>
    <w:rsid w:val="005619FA"/>
    <w:rsid w:val="00561BB1"/>
    <w:rsid w:val="005651B3"/>
    <w:rsid w:val="005662C8"/>
    <w:rsid w:val="00571176"/>
    <w:rsid w:val="00574339"/>
    <w:rsid w:val="00575D25"/>
    <w:rsid w:val="00577E7E"/>
    <w:rsid w:val="00577F30"/>
    <w:rsid w:val="00577F80"/>
    <w:rsid w:val="0058060D"/>
    <w:rsid w:val="00581467"/>
    <w:rsid w:val="00581ED2"/>
    <w:rsid w:val="00581F9A"/>
    <w:rsid w:val="005823BB"/>
    <w:rsid w:val="00591373"/>
    <w:rsid w:val="00592731"/>
    <w:rsid w:val="00595BA9"/>
    <w:rsid w:val="00596D5C"/>
    <w:rsid w:val="00597CA9"/>
    <w:rsid w:val="00597EE7"/>
    <w:rsid w:val="005A0FA8"/>
    <w:rsid w:val="005A3A48"/>
    <w:rsid w:val="005A4087"/>
    <w:rsid w:val="005B300C"/>
    <w:rsid w:val="005C3AB9"/>
    <w:rsid w:val="005C5266"/>
    <w:rsid w:val="005C5549"/>
    <w:rsid w:val="005C7125"/>
    <w:rsid w:val="005C7C94"/>
    <w:rsid w:val="005D2A58"/>
    <w:rsid w:val="005D5641"/>
    <w:rsid w:val="005D6175"/>
    <w:rsid w:val="005E11ED"/>
    <w:rsid w:val="005E5887"/>
    <w:rsid w:val="005E683F"/>
    <w:rsid w:val="005E7510"/>
    <w:rsid w:val="005F1767"/>
    <w:rsid w:val="005F2BD0"/>
    <w:rsid w:val="005F63F9"/>
    <w:rsid w:val="005F7277"/>
    <w:rsid w:val="00600194"/>
    <w:rsid w:val="0060028C"/>
    <w:rsid w:val="00602DF5"/>
    <w:rsid w:val="00603DCB"/>
    <w:rsid w:val="006040E9"/>
    <w:rsid w:val="00605987"/>
    <w:rsid w:val="006119E0"/>
    <w:rsid w:val="006140E6"/>
    <w:rsid w:val="00615224"/>
    <w:rsid w:val="00616182"/>
    <w:rsid w:val="0062066A"/>
    <w:rsid w:val="006223DA"/>
    <w:rsid w:val="00624FC8"/>
    <w:rsid w:val="00627D2E"/>
    <w:rsid w:val="00631A4C"/>
    <w:rsid w:val="00633A15"/>
    <w:rsid w:val="00633DB5"/>
    <w:rsid w:val="006342D0"/>
    <w:rsid w:val="00636DAA"/>
    <w:rsid w:val="0064228B"/>
    <w:rsid w:val="00642A87"/>
    <w:rsid w:val="0064450A"/>
    <w:rsid w:val="00645B48"/>
    <w:rsid w:val="006521A1"/>
    <w:rsid w:val="00653398"/>
    <w:rsid w:val="006538A4"/>
    <w:rsid w:val="00653CDD"/>
    <w:rsid w:val="006548B2"/>
    <w:rsid w:val="006553C8"/>
    <w:rsid w:val="00656BB3"/>
    <w:rsid w:val="006577D0"/>
    <w:rsid w:val="00660147"/>
    <w:rsid w:val="006602DE"/>
    <w:rsid w:val="006614F9"/>
    <w:rsid w:val="00661B61"/>
    <w:rsid w:val="0067053E"/>
    <w:rsid w:val="00672045"/>
    <w:rsid w:val="00673909"/>
    <w:rsid w:val="00673D26"/>
    <w:rsid w:val="00675218"/>
    <w:rsid w:val="00676B6A"/>
    <w:rsid w:val="00682AB6"/>
    <w:rsid w:val="00682B62"/>
    <w:rsid w:val="006836D3"/>
    <w:rsid w:val="00684700"/>
    <w:rsid w:val="006849B3"/>
    <w:rsid w:val="006877B6"/>
    <w:rsid w:val="006928E2"/>
    <w:rsid w:val="00694E39"/>
    <w:rsid w:val="006960A0"/>
    <w:rsid w:val="006975C7"/>
    <w:rsid w:val="006A00F8"/>
    <w:rsid w:val="006A5932"/>
    <w:rsid w:val="006A5B76"/>
    <w:rsid w:val="006A6CED"/>
    <w:rsid w:val="006B7EBB"/>
    <w:rsid w:val="006C0B61"/>
    <w:rsid w:val="006C1E6C"/>
    <w:rsid w:val="006C3CD1"/>
    <w:rsid w:val="006C45A4"/>
    <w:rsid w:val="006C53D0"/>
    <w:rsid w:val="006D1158"/>
    <w:rsid w:val="006D2732"/>
    <w:rsid w:val="006D6527"/>
    <w:rsid w:val="006D723C"/>
    <w:rsid w:val="006D7977"/>
    <w:rsid w:val="006E00BC"/>
    <w:rsid w:val="006E35EB"/>
    <w:rsid w:val="006E4B5A"/>
    <w:rsid w:val="006E73FD"/>
    <w:rsid w:val="006F07D8"/>
    <w:rsid w:val="006F1B86"/>
    <w:rsid w:val="006F57B5"/>
    <w:rsid w:val="00701C71"/>
    <w:rsid w:val="00701FF3"/>
    <w:rsid w:val="00704846"/>
    <w:rsid w:val="00707E6D"/>
    <w:rsid w:val="00710A4F"/>
    <w:rsid w:val="007124DE"/>
    <w:rsid w:val="007139B2"/>
    <w:rsid w:val="00717A24"/>
    <w:rsid w:val="00717A35"/>
    <w:rsid w:val="00720D55"/>
    <w:rsid w:val="00723D6C"/>
    <w:rsid w:val="007247AD"/>
    <w:rsid w:val="00726303"/>
    <w:rsid w:val="007263E4"/>
    <w:rsid w:val="00730E01"/>
    <w:rsid w:val="0073312C"/>
    <w:rsid w:val="00737BF3"/>
    <w:rsid w:val="00737CBC"/>
    <w:rsid w:val="00741B10"/>
    <w:rsid w:val="007420D2"/>
    <w:rsid w:val="00742F49"/>
    <w:rsid w:val="00743BE6"/>
    <w:rsid w:val="00744FC7"/>
    <w:rsid w:val="00746278"/>
    <w:rsid w:val="0074636F"/>
    <w:rsid w:val="00747DCD"/>
    <w:rsid w:val="007506D6"/>
    <w:rsid w:val="007511F2"/>
    <w:rsid w:val="00752E0A"/>
    <w:rsid w:val="00756742"/>
    <w:rsid w:val="0076094B"/>
    <w:rsid w:val="00762FF7"/>
    <w:rsid w:val="007636F3"/>
    <w:rsid w:val="00763A13"/>
    <w:rsid w:val="00763C21"/>
    <w:rsid w:val="00764813"/>
    <w:rsid w:val="00767EE6"/>
    <w:rsid w:val="0077167B"/>
    <w:rsid w:val="0077192F"/>
    <w:rsid w:val="007753CC"/>
    <w:rsid w:val="00777184"/>
    <w:rsid w:val="00780C21"/>
    <w:rsid w:val="007830B1"/>
    <w:rsid w:val="00783608"/>
    <w:rsid w:val="00783A8C"/>
    <w:rsid w:val="00783ECA"/>
    <w:rsid w:val="007901FF"/>
    <w:rsid w:val="0079047C"/>
    <w:rsid w:val="00792030"/>
    <w:rsid w:val="007926E6"/>
    <w:rsid w:val="007933FD"/>
    <w:rsid w:val="0079578E"/>
    <w:rsid w:val="007A28A1"/>
    <w:rsid w:val="007A2D55"/>
    <w:rsid w:val="007A30E1"/>
    <w:rsid w:val="007A3710"/>
    <w:rsid w:val="007A5ACC"/>
    <w:rsid w:val="007A5E10"/>
    <w:rsid w:val="007A74D8"/>
    <w:rsid w:val="007A7509"/>
    <w:rsid w:val="007B1A5D"/>
    <w:rsid w:val="007B1ADE"/>
    <w:rsid w:val="007B3279"/>
    <w:rsid w:val="007B529A"/>
    <w:rsid w:val="007C22C9"/>
    <w:rsid w:val="007C4179"/>
    <w:rsid w:val="007C4B0F"/>
    <w:rsid w:val="007C5871"/>
    <w:rsid w:val="007C5F1D"/>
    <w:rsid w:val="007C7B37"/>
    <w:rsid w:val="007D2976"/>
    <w:rsid w:val="007D34EE"/>
    <w:rsid w:val="007E01DC"/>
    <w:rsid w:val="007E2943"/>
    <w:rsid w:val="007E35BC"/>
    <w:rsid w:val="007E666A"/>
    <w:rsid w:val="007E79A2"/>
    <w:rsid w:val="007F0207"/>
    <w:rsid w:val="007F1AEF"/>
    <w:rsid w:val="007F4D5F"/>
    <w:rsid w:val="007F565F"/>
    <w:rsid w:val="007F583E"/>
    <w:rsid w:val="007F5ABB"/>
    <w:rsid w:val="007F7A68"/>
    <w:rsid w:val="00801D0C"/>
    <w:rsid w:val="00807636"/>
    <w:rsid w:val="00807B49"/>
    <w:rsid w:val="00807CBA"/>
    <w:rsid w:val="00810933"/>
    <w:rsid w:val="00813EF0"/>
    <w:rsid w:val="0081408B"/>
    <w:rsid w:val="008144F2"/>
    <w:rsid w:val="00814B7D"/>
    <w:rsid w:val="00820392"/>
    <w:rsid w:val="00820546"/>
    <w:rsid w:val="00823D01"/>
    <w:rsid w:val="00825249"/>
    <w:rsid w:val="00825EF4"/>
    <w:rsid w:val="00831A07"/>
    <w:rsid w:val="00831EB9"/>
    <w:rsid w:val="00832C5A"/>
    <w:rsid w:val="0083585E"/>
    <w:rsid w:val="00836F49"/>
    <w:rsid w:val="008422CB"/>
    <w:rsid w:val="00843A12"/>
    <w:rsid w:val="008502C8"/>
    <w:rsid w:val="00850AFB"/>
    <w:rsid w:val="00850D49"/>
    <w:rsid w:val="008535C6"/>
    <w:rsid w:val="008607CB"/>
    <w:rsid w:val="00864B17"/>
    <w:rsid w:val="00866922"/>
    <w:rsid w:val="00867453"/>
    <w:rsid w:val="00870075"/>
    <w:rsid w:val="00871055"/>
    <w:rsid w:val="00874204"/>
    <w:rsid w:val="00875931"/>
    <w:rsid w:val="00877838"/>
    <w:rsid w:val="00882459"/>
    <w:rsid w:val="008838C4"/>
    <w:rsid w:val="008847CD"/>
    <w:rsid w:val="00886DE5"/>
    <w:rsid w:val="00893597"/>
    <w:rsid w:val="00894579"/>
    <w:rsid w:val="00897717"/>
    <w:rsid w:val="008A6CF5"/>
    <w:rsid w:val="008A76D8"/>
    <w:rsid w:val="008B1221"/>
    <w:rsid w:val="008B37E5"/>
    <w:rsid w:val="008B539B"/>
    <w:rsid w:val="008B5D02"/>
    <w:rsid w:val="008C116A"/>
    <w:rsid w:val="008C22D0"/>
    <w:rsid w:val="008C5560"/>
    <w:rsid w:val="008C55D5"/>
    <w:rsid w:val="008C6154"/>
    <w:rsid w:val="008C61FA"/>
    <w:rsid w:val="008C6BEC"/>
    <w:rsid w:val="008D0899"/>
    <w:rsid w:val="008D1509"/>
    <w:rsid w:val="008D1EB1"/>
    <w:rsid w:val="008D233D"/>
    <w:rsid w:val="008D4EFD"/>
    <w:rsid w:val="008E1B4D"/>
    <w:rsid w:val="008E3AA6"/>
    <w:rsid w:val="008E3F4D"/>
    <w:rsid w:val="008E40E2"/>
    <w:rsid w:val="008E6CE5"/>
    <w:rsid w:val="008F3A7F"/>
    <w:rsid w:val="008F3B0A"/>
    <w:rsid w:val="008F5CCB"/>
    <w:rsid w:val="00901115"/>
    <w:rsid w:val="00901294"/>
    <w:rsid w:val="009068BF"/>
    <w:rsid w:val="00907A6B"/>
    <w:rsid w:val="0091528B"/>
    <w:rsid w:val="00917389"/>
    <w:rsid w:val="00922051"/>
    <w:rsid w:val="009222FA"/>
    <w:rsid w:val="00926B7E"/>
    <w:rsid w:val="009270A8"/>
    <w:rsid w:val="00930C7D"/>
    <w:rsid w:val="0093117E"/>
    <w:rsid w:val="00931540"/>
    <w:rsid w:val="00932A60"/>
    <w:rsid w:val="00933E4C"/>
    <w:rsid w:val="009342B6"/>
    <w:rsid w:val="00934939"/>
    <w:rsid w:val="00944AAB"/>
    <w:rsid w:val="009454AF"/>
    <w:rsid w:val="009476A0"/>
    <w:rsid w:val="00947AD5"/>
    <w:rsid w:val="0095094E"/>
    <w:rsid w:val="009512E9"/>
    <w:rsid w:val="009528EB"/>
    <w:rsid w:val="00956002"/>
    <w:rsid w:val="009628AC"/>
    <w:rsid w:val="00965ADD"/>
    <w:rsid w:val="009705FC"/>
    <w:rsid w:val="00970D51"/>
    <w:rsid w:val="00970F79"/>
    <w:rsid w:val="00970FAD"/>
    <w:rsid w:val="00974359"/>
    <w:rsid w:val="009763E7"/>
    <w:rsid w:val="0097646F"/>
    <w:rsid w:val="0098058D"/>
    <w:rsid w:val="00980E1D"/>
    <w:rsid w:val="0098265A"/>
    <w:rsid w:val="00983051"/>
    <w:rsid w:val="0098522B"/>
    <w:rsid w:val="00986400"/>
    <w:rsid w:val="00987263"/>
    <w:rsid w:val="00987DE5"/>
    <w:rsid w:val="00987F5A"/>
    <w:rsid w:val="009944FD"/>
    <w:rsid w:val="00997C24"/>
    <w:rsid w:val="009A0847"/>
    <w:rsid w:val="009A252E"/>
    <w:rsid w:val="009A2883"/>
    <w:rsid w:val="009A4FE3"/>
    <w:rsid w:val="009B10FF"/>
    <w:rsid w:val="009B4CA4"/>
    <w:rsid w:val="009B588A"/>
    <w:rsid w:val="009B5E34"/>
    <w:rsid w:val="009B6907"/>
    <w:rsid w:val="009C2C9E"/>
    <w:rsid w:val="009C3BE3"/>
    <w:rsid w:val="009C3EB4"/>
    <w:rsid w:val="009C6E6B"/>
    <w:rsid w:val="009C7A05"/>
    <w:rsid w:val="009E248E"/>
    <w:rsid w:val="009E49AA"/>
    <w:rsid w:val="009E6010"/>
    <w:rsid w:val="009F0ECE"/>
    <w:rsid w:val="009F19C3"/>
    <w:rsid w:val="009F2EEB"/>
    <w:rsid w:val="009F39EA"/>
    <w:rsid w:val="009F4DAA"/>
    <w:rsid w:val="009F6A6A"/>
    <w:rsid w:val="009F6E51"/>
    <w:rsid w:val="00A0154B"/>
    <w:rsid w:val="00A05040"/>
    <w:rsid w:val="00A05345"/>
    <w:rsid w:val="00A06CD7"/>
    <w:rsid w:val="00A10D35"/>
    <w:rsid w:val="00A10D94"/>
    <w:rsid w:val="00A1215D"/>
    <w:rsid w:val="00A13142"/>
    <w:rsid w:val="00A1343F"/>
    <w:rsid w:val="00A13D66"/>
    <w:rsid w:val="00A1577C"/>
    <w:rsid w:val="00A1582C"/>
    <w:rsid w:val="00A15EEE"/>
    <w:rsid w:val="00A16FF7"/>
    <w:rsid w:val="00A20A2C"/>
    <w:rsid w:val="00A23F72"/>
    <w:rsid w:val="00A26560"/>
    <w:rsid w:val="00A2733D"/>
    <w:rsid w:val="00A30ABD"/>
    <w:rsid w:val="00A34242"/>
    <w:rsid w:val="00A34E1C"/>
    <w:rsid w:val="00A361FB"/>
    <w:rsid w:val="00A36D8E"/>
    <w:rsid w:val="00A4008F"/>
    <w:rsid w:val="00A4244B"/>
    <w:rsid w:val="00A430EB"/>
    <w:rsid w:val="00A5117F"/>
    <w:rsid w:val="00A5161D"/>
    <w:rsid w:val="00A51711"/>
    <w:rsid w:val="00A526F9"/>
    <w:rsid w:val="00A52D64"/>
    <w:rsid w:val="00A54479"/>
    <w:rsid w:val="00A5554F"/>
    <w:rsid w:val="00A62DA6"/>
    <w:rsid w:val="00A647B1"/>
    <w:rsid w:val="00A67F7E"/>
    <w:rsid w:val="00A71BE7"/>
    <w:rsid w:val="00A7616A"/>
    <w:rsid w:val="00A76440"/>
    <w:rsid w:val="00A77AE4"/>
    <w:rsid w:val="00A77D1A"/>
    <w:rsid w:val="00A80A55"/>
    <w:rsid w:val="00A81409"/>
    <w:rsid w:val="00A870BD"/>
    <w:rsid w:val="00A87B3E"/>
    <w:rsid w:val="00A9437F"/>
    <w:rsid w:val="00A946E7"/>
    <w:rsid w:val="00A9504D"/>
    <w:rsid w:val="00A97C00"/>
    <w:rsid w:val="00A97F2D"/>
    <w:rsid w:val="00AA12D2"/>
    <w:rsid w:val="00AA15A0"/>
    <w:rsid w:val="00AA4BE8"/>
    <w:rsid w:val="00AA74E1"/>
    <w:rsid w:val="00AB00EE"/>
    <w:rsid w:val="00AB057B"/>
    <w:rsid w:val="00AB1EAC"/>
    <w:rsid w:val="00AB43D4"/>
    <w:rsid w:val="00AB4516"/>
    <w:rsid w:val="00AC22CB"/>
    <w:rsid w:val="00AC72E4"/>
    <w:rsid w:val="00AD238E"/>
    <w:rsid w:val="00AD2C1F"/>
    <w:rsid w:val="00AD3885"/>
    <w:rsid w:val="00AD50C7"/>
    <w:rsid w:val="00AE1AC6"/>
    <w:rsid w:val="00AE488F"/>
    <w:rsid w:val="00AE4D60"/>
    <w:rsid w:val="00AE50F0"/>
    <w:rsid w:val="00AE5D78"/>
    <w:rsid w:val="00AE5E26"/>
    <w:rsid w:val="00AF4239"/>
    <w:rsid w:val="00AF5ED0"/>
    <w:rsid w:val="00AF6D1E"/>
    <w:rsid w:val="00B0227E"/>
    <w:rsid w:val="00B04445"/>
    <w:rsid w:val="00B0458E"/>
    <w:rsid w:val="00B06939"/>
    <w:rsid w:val="00B07981"/>
    <w:rsid w:val="00B1240C"/>
    <w:rsid w:val="00B12631"/>
    <w:rsid w:val="00B129F7"/>
    <w:rsid w:val="00B13FD5"/>
    <w:rsid w:val="00B1429D"/>
    <w:rsid w:val="00B1706B"/>
    <w:rsid w:val="00B17264"/>
    <w:rsid w:val="00B2106A"/>
    <w:rsid w:val="00B22078"/>
    <w:rsid w:val="00B226F6"/>
    <w:rsid w:val="00B235C0"/>
    <w:rsid w:val="00B24BC0"/>
    <w:rsid w:val="00B24D6B"/>
    <w:rsid w:val="00B25ADD"/>
    <w:rsid w:val="00B26119"/>
    <w:rsid w:val="00B3022E"/>
    <w:rsid w:val="00B309C6"/>
    <w:rsid w:val="00B30BA0"/>
    <w:rsid w:val="00B34789"/>
    <w:rsid w:val="00B35CE9"/>
    <w:rsid w:val="00B41979"/>
    <w:rsid w:val="00B42C42"/>
    <w:rsid w:val="00B4386C"/>
    <w:rsid w:val="00B44799"/>
    <w:rsid w:val="00B47267"/>
    <w:rsid w:val="00B477DE"/>
    <w:rsid w:val="00B50CB3"/>
    <w:rsid w:val="00B57B96"/>
    <w:rsid w:val="00B62471"/>
    <w:rsid w:val="00B64E5D"/>
    <w:rsid w:val="00B65EBF"/>
    <w:rsid w:val="00B66ED0"/>
    <w:rsid w:val="00B70097"/>
    <w:rsid w:val="00B737A2"/>
    <w:rsid w:val="00B741DD"/>
    <w:rsid w:val="00B74C13"/>
    <w:rsid w:val="00B764C3"/>
    <w:rsid w:val="00B76A8C"/>
    <w:rsid w:val="00B8072A"/>
    <w:rsid w:val="00B80B1F"/>
    <w:rsid w:val="00B81300"/>
    <w:rsid w:val="00B81837"/>
    <w:rsid w:val="00B81D8B"/>
    <w:rsid w:val="00B842F6"/>
    <w:rsid w:val="00B84CE7"/>
    <w:rsid w:val="00B865DB"/>
    <w:rsid w:val="00B86D8A"/>
    <w:rsid w:val="00B86EE6"/>
    <w:rsid w:val="00B9132E"/>
    <w:rsid w:val="00B922EA"/>
    <w:rsid w:val="00B9255D"/>
    <w:rsid w:val="00B941CA"/>
    <w:rsid w:val="00B95C87"/>
    <w:rsid w:val="00B96121"/>
    <w:rsid w:val="00B965C9"/>
    <w:rsid w:val="00BA00FE"/>
    <w:rsid w:val="00BA085C"/>
    <w:rsid w:val="00BA7496"/>
    <w:rsid w:val="00BB0825"/>
    <w:rsid w:val="00BB2582"/>
    <w:rsid w:val="00BB48A1"/>
    <w:rsid w:val="00BB53E3"/>
    <w:rsid w:val="00BC1E5D"/>
    <w:rsid w:val="00BC3650"/>
    <w:rsid w:val="00BC3AB2"/>
    <w:rsid w:val="00BC443E"/>
    <w:rsid w:val="00BC4C29"/>
    <w:rsid w:val="00BC613B"/>
    <w:rsid w:val="00BC7D81"/>
    <w:rsid w:val="00BC7E34"/>
    <w:rsid w:val="00BD03BA"/>
    <w:rsid w:val="00BD1326"/>
    <w:rsid w:val="00BD70A7"/>
    <w:rsid w:val="00BD7546"/>
    <w:rsid w:val="00BE35DA"/>
    <w:rsid w:val="00BE636D"/>
    <w:rsid w:val="00BE6A69"/>
    <w:rsid w:val="00BE6B91"/>
    <w:rsid w:val="00BE7DBF"/>
    <w:rsid w:val="00BF0578"/>
    <w:rsid w:val="00BF0A1D"/>
    <w:rsid w:val="00BF2948"/>
    <w:rsid w:val="00BF2CB6"/>
    <w:rsid w:val="00BF2F62"/>
    <w:rsid w:val="00BF3CEE"/>
    <w:rsid w:val="00BF57FC"/>
    <w:rsid w:val="00BF692D"/>
    <w:rsid w:val="00BF6CD1"/>
    <w:rsid w:val="00BF7282"/>
    <w:rsid w:val="00C06231"/>
    <w:rsid w:val="00C07BF9"/>
    <w:rsid w:val="00C11367"/>
    <w:rsid w:val="00C125F2"/>
    <w:rsid w:val="00C12B97"/>
    <w:rsid w:val="00C13103"/>
    <w:rsid w:val="00C13CB9"/>
    <w:rsid w:val="00C156D9"/>
    <w:rsid w:val="00C160A4"/>
    <w:rsid w:val="00C16F65"/>
    <w:rsid w:val="00C170D7"/>
    <w:rsid w:val="00C17B9A"/>
    <w:rsid w:val="00C17BC8"/>
    <w:rsid w:val="00C2018B"/>
    <w:rsid w:val="00C23C70"/>
    <w:rsid w:val="00C24B4E"/>
    <w:rsid w:val="00C278C8"/>
    <w:rsid w:val="00C30A97"/>
    <w:rsid w:val="00C3140A"/>
    <w:rsid w:val="00C339D3"/>
    <w:rsid w:val="00C34AFA"/>
    <w:rsid w:val="00C36462"/>
    <w:rsid w:val="00C376A9"/>
    <w:rsid w:val="00C422A6"/>
    <w:rsid w:val="00C451D9"/>
    <w:rsid w:val="00C50D59"/>
    <w:rsid w:val="00C526DF"/>
    <w:rsid w:val="00C52822"/>
    <w:rsid w:val="00C57447"/>
    <w:rsid w:val="00C644AD"/>
    <w:rsid w:val="00C73934"/>
    <w:rsid w:val="00C73E6C"/>
    <w:rsid w:val="00C74424"/>
    <w:rsid w:val="00C770E6"/>
    <w:rsid w:val="00C81468"/>
    <w:rsid w:val="00C81A35"/>
    <w:rsid w:val="00C81DCA"/>
    <w:rsid w:val="00C8222F"/>
    <w:rsid w:val="00C83339"/>
    <w:rsid w:val="00C87DAB"/>
    <w:rsid w:val="00C908D4"/>
    <w:rsid w:val="00C90E91"/>
    <w:rsid w:val="00C90E9E"/>
    <w:rsid w:val="00C9354E"/>
    <w:rsid w:val="00C93A21"/>
    <w:rsid w:val="00C9435C"/>
    <w:rsid w:val="00C95375"/>
    <w:rsid w:val="00C9683A"/>
    <w:rsid w:val="00CA116B"/>
    <w:rsid w:val="00CA1934"/>
    <w:rsid w:val="00CA7DF0"/>
    <w:rsid w:val="00CB0382"/>
    <w:rsid w:val="00CB2337"/>
    <w:rsid w:val="00CB2CC8"/>
    <w:rsid w:val="00CB4AAA"/>
    <w:rsid w:val="00CB65D2"/>
    <w:rsid w:val="00CB6FA7"/>
    <w:rsid w:val="00CC4B9D"/>
    <w:rsid w:val="00CC77E1"/>
    <w:rsid w:val="00CD0CF4"/>
    <w:rsid w:val="00CD14B3"/>
    <w:rsid w:val="00CD1EAC"/>
    <w:rsid w:val="00CD3AE3"/>
    <w:rsid w:val="00CD5C21"/>
    <w:rsid w:val="00CD5F5E"/>
    <w:rsid w:val="00CD66CC"/>
    <w:rsid w:val="00CD66D9"/>
    <w:rsid w:val="00CD6F12"/>
    <w:rsid w:val="00CE1630"/>
    <w:rsid w:val="00CE1938"/>
    <w:rsid w:val="00CE1AE1"/>
    <w:rsid w:val="00CE3A6D"/>
    <w:rsid w:val="00CE43FD"/>
    <w:rsid w:val="00CE5C38"/>
    <w:rsid w:val="00CE6548"/>
    <w:rsid w:val="00CF03B6"/>
    <w:rsid w:val="00CF1D79"/>
    <w:rsid w:val="00CF2C9D"/>
    <w:rsid w:val="00CF5B70"/>
    <w:rsid w:val="00CF65F1"/>
    <w:rsid w:val="00CF7084"/>
    <w:rsid w:val="00CF75B5"/>
    <w:rsid w:val="00D00503"/>
    <w:rsid w:val="00D0066C"/>
    <w:rsid w:val="00D02B71"/>
    <w:rsid w:val="00D03C39"/>
    <w:rsid w:val="00D075FB"/>
    <w:rsid w:val="00D12469"/>
    <w:rsid w:val="00D136ED"/>
    <w:rsid w:val="00D220E9"/>
    <w:rsid w:val="00D24127"/>
    <w:rsid w:val="00D2595F"/>
    <w:rsid w:val="00D25965"/>
    <w:rsid w:val="00D263FB"/>
    <w:rsid w:val="00D26C5E"/>
    <w:rsid w:val="00D26D88"/>
    <w:rsid w:val="00D301C8"/>
    <w:rsid w:val="00D324AF"/>
    <w:rsid w:val="00D32FB6"/>
    <w:rsid w:val="00D37FD8"/>
    <w:rsid w:val="00D41E9E"/>
    <w:rsid w:val="00D430F8"/>
    <w:rsid w:val="00D4419F"/>
    <w:rsid w:val="00D46E70"/>
    <w:rsid w:val="00D51281"/>
    <w:rsid w:val="00D51DFB"/>
    <w:rsid w:val="00D54A03"/>
    <w:rsid w:val="00D55B47"/>
    <w:rsid w:val="00D57D33"/>
    <w:rsid w:val="00D63BFB"/>
    <w:rsid w:val="00D64FC6"/>
    <w:rsid w:val="00D65E41"/>
    <w:rsid w:val="00D66801"/>
    <w:rsid w:val="00D7109F"/>
    <w:rsid w:val="00D71E8C"/>
    <w:rsid w:val="00D77A0F"/>
    <w:rsid w:val="00D81FD8"/>
    <w:rsid w:val="00D8429B"/>
    <w:rsid w:val="00D85847"/>
    <w:rsid w:val="00D8775A"/>
    <w:rsid w:val="00D90CD7"/>
    <w:rsid w:val="00D92C27"/>
    <w:rsid w:val="00D940F7"/>
    <w:rsid w:val="00D9558D"/>
    <w:rsid w:val="00D95D0A"/>
    <w:rsid w:val="00DA102D"/>
    <w:rsid w:val="00DA1E45"/>
    <w:rsid w:val="00DA3512"/>
    <w:rsid w:val="00DA3E92"/>
    <w:rsid w:val="00DA5313"/>
    <w:rsid w:val="00DA57BB"/>
    <w:rsid w:val="00DB0C90"/>
    <w:rsid w:val="00DB0D96"/>
    <w:rsid w:val="00DB1744"/>
    <w:rsid w:val="00DB36F1"/>
    <w:rsid w:val="00DB4A59"/>
    <w:rsid w:val="00DB4CFB"/>
    <w:rsid w:val="00DB5613"/>
    <w:rsid w:val="00DB642E"/>
    <w:rsid w:val="00DB665A"/>
    <w:rsid w:val="00DB7734"/>
    <w:rsid w:val="00DC1E74"/>
    <w:rsid w:val="00DC4CDA"/>
    <w:rsid w:val="00DC6110"/>
    <w:rsid w:val="00DC71C4"/>
    <w:rsid w:val="00DD080F"/>
    <w:rsid w:val="00DD14BB"/>
    <w:rsid w:val="00DD24E6"/>
    <w:rsid w:val="00DD2EC4"/>
    <w:rsid w:val="00DD3E68"/>
    <w:rsid w:val="00DD409C"/>
    <w:rsid w:val="00DD453F"/>
    <w:rsid w:val="00DD4EBD"/>
    <w:rsid w:val="00DD5822"/>
    <w:rsid w:val="00DD6A36"/>
    <w:rsid w:val="00DD7FED"/>
    <w:rsid w:val="00DE1A1E"/>
    <w:rsid w:val="00DE1CF7"/>
    <w:rsid w:val="00DE4DAE"/>
    <w:rsid w:val="00DF0179"/>
    <w:rsid w:val="00DF3C39"/>
    <w:rsid w:val="00DF4186"/>
    <w:rsid w:val="00DF4424"/>
    <w:rsid w:val="00DF5369"/>
    <w:rsid w:val="00E004F7"/>
    <w:rsid w:val="00E01AB9"/>
    <w:rsid w:val="00E01F14"/>
    <w:rsid w:val="00E032A2"/>
    <w:rsid w:val="00E037DD"/>
    <w:rsid w:val="00E040D6"/>
    <w:rsid w:val="00E1461A"/>
    <w:rsid w:val="00E14AD7"/>
    <w:rsid w:val="00E14CC3"/>
    <w:rsid w:val="00E16AAC"/>
    <w:rsid w:val="00E170A1"/>
    <w:rsid w:val="00E2160D"/>
    <w:rsid w:val="00E23C7E"/>
    <w:rsid w:val="00E31885"/>
    <w:rsid w:val="00E31A51"/>
    <w:rsid w:val="00E365EF"/>
    <w:rsid w:val="00E37C7E"/>
    <w:rsid w:val="00E40E60"/>
    <w:rsid w:val="00E47EAF"/>
    <w:rsid w:val="00E50B61"/>
    <w:rsid w:val="00E5114F"/>
    <w:rsid w:val="00E53102"/>
    <w:rsid w:val="00E535F3"/>
    <w:rsid w:val="00E60002"/>
    <w:rsid w:val="00E63D1E"/>
    <w:rsid w:val="00E65DEA"/>
    <w:rsid w:val="00E66086"/>
    <w:rsid w:val="00E71591"/>
    <w:rsid w:val="00E75C1E"/>
    <w:rsid w:val="00E775A0"/>
    <w:rsid w:val="00E77B8B"/>
    <w:rsid w:val="00E77DA2"/>
    <w:rsid w:val="00E840E2"/>
    <w:rsid w:val="00E844B2"/>
    <w:rsid w:val="00E8689A"/>
    <w:rsid w:val="00E90472"/>
    <w:rsid w:val="00E90B2E"/>
    <w:rsid w:val="00E9698B"/>
    <w:rsid w:val="00EA0954"/>
    <w:rsid w:val="00EA0B90"/>
    <w:rsid w:val="00EA3564"/>
    <w:rsid w:val="00EA58D2"/>
    <w:rsid w:val="00EA625F"/>
    <w:rsid w:val="00EA70CC"/>
    <w:rsid w:val="00EB04B6"/>
    <w:rsid w:val="00EB406E"/>
    <w:rsid w:val="00EB4D60"/>
    <w:rsid w:val="00EB53E5"/>
    <w:rsid w:val="00EB731F"/>
    <w:rsid w:val="00EC0224"/>
    <w:rsid w:val="00EC1CF1"/>
    <w:rsid w:val="00EC52AA"/>
    <w:rsid w:val="00EC6D46"/>
    <w:rsid w:val="00ED4D43"/>
    <w:rsid w:val="00ED55EA"/>
    <w:rsid w:val="00EE129C"/>
    <w:rsid w:val="00EE28BB"/>
    <w:rsid w:val="00EE334F"/>
    <w:rsid w:val="00EE74B7"/>
    <w:rsid w:val="00EF0352"/>
    <w:rsid w:val="00EF4891"/>
    <w:rsid w:val="00EF7188"/>
    <w:rsid w:val="00F01267"/>
    <w:rsid w:val="00F02DF1"/>
    <w:rsid w:val="00F0328B"/>
    <w:rsid w:val="00F10624"/>
    <w:rsid w:val="00F11A04"/>
    <w:rsid w:val="00F135D2"/>
    <w:rsid w:val="00F13F48"/>
    <w:rsid w:val="00F154A5"/>
    <w:rsid w:val="00F16A77"/>
    <w:rsid w:val="00F21CE3"/>
    <w:rsid w:val="00F235D5"/>
    <w:rsid w:val="00F23FFA"/>
    <w:rsid w:val="00F24B27"/>
    <w:rsid w:val="00F2520F"/>
    <w:rsid w:val="00F271BA"/>
    <w:rsid w:val="00F30269"/>
    <w:rsid w:val="00F30E9F"/>
    <w:rsid w:val="00F31014"/>
    <w:rsid w:val="00F33559"/>
    <w:rsid w:val="00F3704B"/>
    <w:rsid w:val="00F371F6"/>
    <w:rsid w:val="00F403CC"/>
    <w:rsid w:val="00F40CFE"/>
    <w:rsid w:val="00F43865"/>
    <w:rsid w:val="00F4478B"/>
    <w:rsid w:val="00F45C9D"/>
    <w:rsid w:val="00F4622C"/>
    <w:rsid w:val="00F52295"/>
    <w:rsid w:val="00F557CA"/>
    <w:rsid w:val="00F55CA9"/>
    <w:rsid w:val="00F60836"/>
    <w:rsid w:val="00F62FA1"/>
    <w:rsid w:val="00F65D04"/>
    <w:rsid w:val="00F66B27"/>
    <w:rsid w:val="00F72842"/>
    <w:rsid w:val="00F72C22"/>
    <w:rsid w:val="00F73CA5"/>
    <w:rsid w:val="00F743FC"/>
    <w:rsid w:val="00F74FE6"/>
    <w:rsid w:val="00F750FC"/>
    <w:rsid w:val="00F7745D"/>
    <w:rsid w:val="00F82189"/>
    <w:rsid w:val="00F8223C"/>
    <w:rsid w:val="00F8376A"/>
    <w:rsid w:val="00F83C08"/>
    <w:rsid w:val="00F841DB"/>
    <w:rsid w:val="00F92303"/>
    <w:rsid w:val="00F9631A"/>
    <w:rsid w:val="00FA37C4"/>
    <w:rsid w:val="00FA3819"/>
    <w:rsid w:val="00FA513F"/>
    <w:rsid w:val="00FA6F14"/>
    <w:rsid w:val="00FA7F70"/>
    <w:rsid w:val="00FB0079"/>
    <w:rsid w:val="00FB0781"/>
    <w:rsid w:val="00FB40BE"/>
    <w:rsid w:val="00FB56F8"/>
    <w:rsid w:val="00FC1CEB"/>
    <w:rsid w:val="00FC3E69"/>
    <w:rsid w:val="00FC5379"/>
    <w:rsid w:val="00FC60E2"/>
    <w:rsid w:val="00FC7C81"/>
    <w:rsid w:val="00FD50F3"/>
    <w:rsid w:val="00FE08D2"/>
    <w:rsid w:val="00FE13EA"/>
    <w:rsid w:val="00FE226F"/>
    <w:rsid w:val="00FE2275"/>
    <w:rsid w:val="00FE2DB8"/>
    <w:rsid w:val="00FE5F53"/>
    <w:rsid w:val="00FE6D5A"/>
    <w:rsid w:val="00FF0D97"/>
    <w:rsid w:val="00FF56F0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0ECA0B"/>
  <w15:chartTrackingRefBased/>
  <w15:docId w15:val="{A3B83709-F28F-45E6-93CB-DB8476F0C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CF5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CF5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CF5B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CF5B7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CF5B7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CF5B7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CF5B7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CF5B7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CF5B7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871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CF5B70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CF5B70"/>
    <w:pPr>
      <w:tabs>
        <w:tab w:val="left" w:pos="397"/>
      </w:tabs>
      <w:spacing w:after="0"/>
      <w:ind w:left="397" w:hanging="397"/>
    </w:p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CF5B70"/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CF5B70"/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CF5B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CF5B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F5B70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F5B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CF5B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CF5B70"/>
    <w:pPr>
      <w:outlineLvl w:val="9"/>
    </w:pPr>
    <w:rPr>
      <w:lang w:val="en-GB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CF5B7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CF5B70"/>
    <w:pPr>
      <w:outlineLvl w:val="9"/>
    </w:pPr>
    <w:rPr>
      <w:lang w:val="en-GB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CF5B7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CF5B7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CF5B70"/>
    <w:pPr>
      <w:outlineLvl w:val="9"/>
    </w:pPr>
    <w:rPr>
      <w:lang w:val="en-GB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CF5B70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CF5B7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CF5B70"/>
    <w:pPr>
      <w:outlineLvl w:val="9"/>
    </w:pPr>
    <w:rPr>
      <w:lang w:val="en-GB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CF5B70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CF5B7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CF5B70"/>
    <w:pPr>
      <w:jc w:val="both"/>
      <w:outlineLvl w:val="9"/>
    </w:pPr>
    <w:rPr>
      <w:lang w:val="en-GB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CF5B70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CF5B70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CF5B70"/>
    <w:pPr>
      <w:jc w:val="both"/>
      <w:outlineLvl w:val="9"/>
    </w:pPr>
    <w:rPr>
      <w:lang w:val="en-GB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CF5B70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CF5B7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CF5B70"/>
    <w:pPr>
      <w:jc w:val="both"/>
      <w:outlineLvl w:val="9"/>
    </w:pPr>
    <w:rPr>
      <w:lang w:val="en-GB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CF5B7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CF5B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CF5B70"/>
    <w:pPr>
      <w:jc w:val="both"/>
      <w:outlineLvl w:val="9"/>
    </w:pPr>
    <w:rPr>
      <w:lang w:val="en-GB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CF5B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CF5B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7E666A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7E666A"/>
  </w:style>
  <w:style w:type="character" w:styleId="Buchtitel">
    <w:name w:val="Book Title"/>
    <w:basedOn w:val="Absatz-Standardschriftart"/>
    <w:uiPriority w:val="33"/>
    <w:qFormat/>
    <w:rsid w:val="007E666A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7E666A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7E666A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7E666A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7E666A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7E666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7E666A"/>
    <w:rPr>
      <w:i/>
      <w:iCs/>
      <w:color w:val="5B9BD5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7E666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7E666A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7E666A"/>
    <w:pPr>
      <w:ind w:left="720"/>
      <w:contextualSpacing/>
    </w:pPr>
  </w:style>
  <w:style w:type="table" w:styleId="MittlereListe1-Akzent1">
    <w:name w:val="Medium List 1 Accent 1"/>
    <w:basedOn w:val="NormaleTabelle"/>
    <w:uiPriority w:val="65"/>
    <w:semiHidden/>
    <w:unhideWhenUsed/>
    <w:rsid w:val="007E666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7E666A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7E666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7E666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7E666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7E666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7E666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7E666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7E666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7E666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7E666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7E666A"/>
    <w:pPr>
      <w:spacing w:after="0" w:line="240" w:lineRule="auto"/>
    </w:pPr>
  </w:style>
  <w:style w:type="character" w:styleId="HTMLVariable">
    <w:name w:val="HTML Variable"/>
    <w:basedOn w:val="Absatz-Standardschriftart"/>
    <w:uiPriority w:val="99"/>
    <w:semiHidden/>
    <w:unhideWhenUsed/>
    <w:rsid w:val="007E666A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7E666A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7E666A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7E666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7E666A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7E666A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7E666A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7E666A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7E666A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7E666A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7E666A"/>
    <w:rPr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7E666A"/>
  </w:style>
  <w:style w:type="paragraph" w:styleId="StandardWeb">
    <w:name w:val="Normal (Web)"/>
    <w:basedOn w:val="Standard"/>
    <w:uiPriority w:val="99"/>
    <w:semiHidden/>
    <w:unhideWhenUsed/>
    <w:rsid w:val="007E666A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7E666A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7E666A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7E666A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7E666A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7E666A"/>
    <w:rPr>
      <w:i/>
      <w:iCs/>
    </w:rPr>
  </w:style>
  <w:style w:type="character" w:styleId="Fett">
    <w:name w:val="Strong"/>
    <w:basedOn w:val="Absatz-Standardschriftart"/>
    <w:uiPriority w:val="22"/>
    <w:qFormat/>
    <w:rsid w:val="007E666A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7E666A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7E666A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7E666A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7E666A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7E666A"/>
    <w:rPr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7E666A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7E666A"/>
  </w:style>
  <w:style w:type="paragraph" w:styleId="Textkrper3">
    <w:name w:val="Body Text 3"/>
    <w:basedOn w:val="Standard"/>
    <w:link w:val="Textkrper3Zchn"/>
    <w:uiPriority w:val="99"/>
    <w:semiHidden/>
    <w:unhideWhenUsed/>
    <w:rsid w:val="007E666A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7E666A"/>
    <w:rPr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7E666A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7E666A"/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7E666A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7E666A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7E666A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7E666A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7E666A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7E666A"/>
  </w:style>
  <w:style w:type="paragraph" w:styleId="Textkrper">
    <w:name w:val="Body Text"/>
    <w:basedOn w:val="Standard"/>
    <w:link w:val="TextkrperZchn"/>
    <w:uiPriority w:val="99"/>
    <w:semiHidden/>
    <w:unhideWhenUsed/>
    <w:rsid w:val="007E666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7E666A"/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7E666A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7E666A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7E666A"/>
  </w:style>
  <w:style w:type="character" w:customStyle="1" w:styleId="DatumZchn">
    <w:name w:val="Datum Zchn"/>
    <w:basedOn w:val="Absatz-Standardschriftart"/>
    <w:link w:val="Datum"/>
    <w:uiPriority w:val="99"/>
    <w:semiHidden/>
    <w:rsid w:val="007E666A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7E666A"/>
  </w:style>
  <w:style w:type="character" w:customStyle="1" w:styleId="AnredeZchn">
    <w:name w:val="Anrede Zchn"/>
    <w:basedOn w:val="Absatz-Standardschriftart"/>
    <w:link w:val="Anrede"/>
    <w:uiPriority w:val="99"/>
    <w:semiHidden/>
    <w:rsid w:val="007E666A"/>
  </w:style>
  <w:style w:type="paragraph" w:styleId="Untertitel">
    <w:name w:val="Subtitle"/>
    <w:basedOn w:val="Standard"/>
    <w:next w:val="Standard"/>
    <w:link w:val="UntertitelZchn"/>
    <w:uiPriority w:val="11"/>
    <w:qFormat/>
    <w:rsid w:val="007E666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7E666A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7E666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7E666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7E666A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7E666A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7E666A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7E666A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7E666A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7E666A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7E666A"/>
  </w:style>
  <w:style w:type="paragraph" w:styleId="Gruformel">
    <w:name w:val="Closing"/>
    <w:basedOn w:val="Standard"/>
    <w:link w:val="GruformelZchn"/>
    <w:uiPriority w:val="99"/>
    <w:semiHidden/>
    <w:unhideWhenUsed/>
    <w:rsid w:val="007E666A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7E666A"/>
  </w:style>
  <w:style w:type="paragraph" w:styleId="Titel">
    <w:name w:val="Title"/>
    <w:basedOn w:val="Standard"/>
    <w:next w:val="Standard"/>
    <w:link w:val="TitelZchn"/>
    <w:uiPriority w:val="10"/>
    <w:qFormat/>
    <w:rsid w:val="007E66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7E66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7E666A"/>
    <w:pPr>
      <w:numPr>
        <w:numId w:val="1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7E666A"/>
    <w:pPr>
      <w:numPr>
        <w:numId w:val="2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7E666A"/>
    <w:pPr>
      <w:numPr>
        <w:numId w:val="3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7E666A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7E666A"/>
    <w:pPr>
      <w:numPr>
        <w:numId w:val="5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7E666A"/>
    <w:pPr>
      <w:numPr>
        <w:numId w:val="6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7E666A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7E666A"/>
    <w:pPr>
      <w:numPr>
        <w:numId w:val="8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7E666A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7E666A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7E666A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7E666A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7E666A"/>
    <w:pPr>
      <w:numPr>
        <w:numId w:val="9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7E666A"/>
    <w:pPr>
      <w:numPr>
        <w:numId w:val="10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7E666A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7E666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7E666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7E666A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7E666A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7E666A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7E666A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7E666A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7E666A"/>
  </w:style>
  <w:style w:type="character" w:styleId="Zeilennummer">
    <w:name w:val="line number"/>
    <w:basedOn w:val="Absatz-Standardschriftart"/>
    <w:uiPriority w:val="99"/>
    <w:semiHidden/>
    <w:unhideWhenUsed/>
    <w:rsid w:val="007E666A"/>
  </w:style>
  <w:style w:type="character" w:styleId="Kommentarzeichen">
    <w:name w:val="annotation reference"/>
    <w:basedOn w:val="Absatz-Standardschriftart"/>
    <w:uiPriority w:val="99"/>
    <w:semiHidden/>
    <w:unhideWhenUsed/>
    <w:rsid w:val="007E666A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7E666A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7E666A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7E666A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7E666A"/>
    <w:pPr>
      <w:spacing w:after="0"/>
    </w:p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7E666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7E666A"/>
    <w:rPr>
      <w:rFonts w:asciiTheme="majorHAnsi" w:eastAsiaTheme="majorEastAsia" w:hAnsiTheme="majorHAnsi" w:cstheme="majorBidi"/>
      <w:b/>
      <w:bCs/>
    </w:rPr>
  </w:style>
  <w:style w:type="paragraph" w:styleId="Fuzeile">
    <w:name w:val="footer"/>
    <w:basedOn w:val="Standard"/>
    <w:link w:val="FuzeileZchn"/>
    <w:uiPriority w:val="99"/>
    <w:semiHidden/>
    <w:unhideWhenUsed/>
    <w:rsid w:val="007E6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7E666A"/>
  </w:style>
  <w:style w:type="paragraph" w:styleId="Kopfzeile">
    <w:name w:val="header"/>
    <w:basedOn w:val="Standard"/>
    <w:link w:val="KopfzeileZchn"/>
    <w:uiPriority w:val="99"/>
    <w:semiHidden/>
    <w:unhideWhenUsed/>
    <w:rsid w:val="007E6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7E666A"/>
  </w:style>
  <w:style w:type="paragraph" w:styleId="Kommentartext">
    <w:name w:val="annotation text"/>
    <w:basedOn w:val="Standard"/>
    <w:link w:val="KommentartextZchn"/>
    <w:uiPriority w:val="99"/>
    <w:unhideWhenUsed/>
    <w:rsid w:val="007E666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7E666A"/>
    <w:rPr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E666A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7E666A"/>
    <w:rPr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7E666A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7E666A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7E666A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7E666A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7E666A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7E666A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7E666A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7E666A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7E666A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7E666A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7E666A"/>
    <w:pPr>
      <w:spacing w:after="0" w:line="240" w:lineRule="auto"/>
      <w:ind w:left="440" w:hanging="22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21C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21CE3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21CE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21CE3"/>
    <w:rPr>
      <w:b/>
      <w:bCs/>
      <w:sz w:val="20"/>
      <w:szCs w:val="20"/>
    </w:rPr>
  </w:style>
  <w:style w:type="character" w:customStyle="1" w:styleId="gd15mcfceub">
    <w:name w:val="gd15mcfceub"/>
    <w:basedOn w:val="Absatz-Standardschriftart"/>
    <w:rsid w:val="007139B2"/>
  </w:style>
  <w:style w:type="character" w:customStyle="1" w:styleId="textcell">
    <w:name w:val="textcell"/>
    <w:basedOn w:val="Absatz-Standardschriftart"/>
    <w:rsid w:val="00DC1E74"/>
  </w:style>
  <w:style w:type="table" w:styleId="EinfacheTabelle5">
    <w:name w:val="Plain Table 5"/>
    <w:basedOn w:val="NormaleTabelle"/>
    <w:uiPriority w:val="45"/>
    <w:rsid w:val="005C55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umbercell">
    <w:name w:val="numbercell"/>
    <w:basedOn w:val="Absatz-Standardschriftart"/>
    <w:rsid w:val="004E3E18"/>
  </w:style>
  <w:style w:type="paragraph" w:styleId="berarbeitung">
    <w:name w:val="Revision"/>
    <w:hidden/>
    <w:uiPriority w:val="99"/>
    <w:semiHidden/>
    <w:rsid w:val="00DF3C39"/>
    <w:pPr>
      <w:spacing w:after="0" w:line="240" w:lineRule="auto"/>
    </w:pPr>
  </w:style>
  <w:style w:type="table" w:styleId="EinfacheTabelle2">
    <w:name w:val="Plain Table 2"/>
    <w:basedOn w:val="NormaleTabelle"/>
    <w:uiPriority w:val="42"/>
    <w:rsid w:val="00C3140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gkelc">
    <w:name w:val="hgkelc"/>
    <w:basedOn w:val="Absatz-Standardschriftart"/>
    <w:rsid w:val="00820392"/>
  </w:style>
  <w:style w:type="character" w:customStyle="1" w:styleId="object">
    <w:name w:val="object"/>
    <w:basedOn w:val="Absatz-Standardschriftart"/>
    <w:rsid w:val="00A20A2C"/>
  </w:style>
  <w:style w:type="character" w:customStyle="1" w:styleId="c-bibliographic-informationvalue">
    <w:name w:val="c-bibliographic-information__value"/>
    <w:basedOn w:val="Absatz-Standardschriftart"/>
    <w:rsid w:val="000A400A"/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944A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6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5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1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9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6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DB11E-AE07-40DF-BC71-FE716D543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 Augsburg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-Maria Rückert-Eheberg</dc:creator>
  <cp:keywords/>
  <dc:description/>
  <cp:lastModifiedBy>Ina-Maria Rückert-Eheberg</cp:lastModifiedBy>
  <cp:revision>6</cp:revision>
  <cp:lastPrinted>2021-05-01T15:07:00Z</cp:lastPrinted>
  <dcterms:created xsi:type="dcterms:W3CDTF">2021-07-22T13:35:00Z</dcterms:created>
  <dcterms:modified xsi:type="dcterms:W3CDTF">2021-07-2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PI-Inanspruchnahme</vt:lpwstr>
  </property>
  <property fmtid="{D5CDD505-2E9C-101B-9397-08002B2CF9AE}" pid="3" name="CitaviDocumentProperty_25">
    <vt:lpwstr>True</vt:lpwstr>
  </property>
  <property fmtid="{D5CDD505-2E9C-101B-9397-08002B2CF9AE}" pid="4" name="CitaviDocumentProperty_11">
    <vt:lpwstr>Überschrift 1</vt:lpwstr>
  </property>
  <property fmtid="{D5CDD505-2E9C-101B-9397-08002B2CF9AE}" pid="5" name="CitaviDocumentProperty_12">
    <vt:lpwstr>Standard</vt:lpwstr>
  </property>
  <property fmtid="{D5CDD505-2E9C-101B-9397-08002B2CF9AE}" pid="6" name="CitaviDocumentProperty_16">
    <vt:lpwstr>Untertitel</vt:lpwstr>
  </property>
  <property fmtid="{D5CDD505-2E9C-101B-9397-08002B2CF9AE}" pid="7" name="CitaviDocumentProperty_13">
    <vt:lpwstr>Standard</vt:lpwstr>
  </property>
  <property fmtid="{D5CDD505-2E9C-101B-9397-08002B2CF9AE}" pid="8" name="CitaviDocumentProperty_15">
    <vt:lpwstr>Standard</vt:lpwstr>
  </property>
  <property fmtid="{D5CDD505-2E9C-101B-9397-08002B2CF9AE}" pid="9" name="CitaviDocumentProperty_17">
    <vt:lpwstr>Standard</vt:lpwstr>
  </property>
  <property fmtid="{D5CDD505-2E9C-101B-9397-08002B2CF9AE}" pid="10" name="CitaviDocumentProperty_6">
    <vt:lpwstr>False</vt:lpwstr>
  </property>
  <property fmtid="{D5CDD505-2E9C-101B-9397-08002B2CF9AE}" pid="11" name="CitaviDocumentProperty_0">
    <vt:lpwstr>b0561bcc-f6cd-4c14-989b-f74b79bb6a2f</vt:lpwstr>
  </property>
  <property fmtid="{D5CDD505-2E9C-101B-9397-08002B2CF9AE}" pid="12" name="CitaviDocumentProperty_1">
    <vt:lpwstr>6.4.0.35</vt:lpwstr>
  </property>
  <property fmtid="{D5CDD505-2E9C-101B-9397-08002B2CF9AE}" pid="13" name="CitaviDocumentProperty_8">
    <vt:lpwstr>C:\Users\rueckein\Documents\Citavi 6\Projects\PPI-Inanspruchnahme\PPI-Inanspruchnahme.ctv6</vt:lpwstr>
  </property>
</Properties>
</file>